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hyperlink r:id="rId8" w:history="1">
        <w:r w:rsidR="0002569C" w:rsidRPr="00894283">
          <w:rPr>
            <w:rStyle w:val="Hyperlink"/>
            <w:rFonts w:ascii="Tahoma" w:hAnsi="Tahoma"/>
          </w:rPr>
          <w:t>ansie@vansyl.co.za</w:t>
        </w:r>
      </w:hyperlink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proofErr w:type="spellStart"/>
            <w:r w:rsidRPr="006209DD">
              <w:rPr>
                <w:rFonts w:ascii="Tahoma" w:hAnsi="Tahoma"/>
              </w:rPr>
              <w:t>Ansie</w:t>
            </w:r>
            <w:proofErr w:type="spellEnd"/>
            <w:r w:rsidRPr="006209DD">
              <w:rPr>
                <w:rFonts w:ascii="Tahoma" w:hAnsi="Tahoma"/>
              </w:rPr>
              <w:t xml:space="preserve"> van </w:t>
            </w:r>
            <w:proofErr w:type="spellStart"/>
            <w:r w:rsidRPr="006209DD">
              <w:rPr>
                <w:rFonts w:ascii="Tahoma" w:hAnsi="Tahoma"/>
              </w:rPr>
              <w:t>Zyl</w:t>
            </w:r>
            <w:proofErr w:type="spellEnd"/>
            <w:r w:rsidRPr="006209DD">
              <w:rPr>
                <w:rFonts w:ascii="Tahoma" w:hAnsi="Tahoma"/>
              </w:rPr>
              <w:t xml:space="preserve">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43756FBB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B72F54">
        <w:rPr>
          <w:rFonts w:ascii="Tahoma" w:hAnsi="Tahoma" w:cs="Tahoma"/>
        </w:rPr>
        <w:t>his/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417080CF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</w:t>
            </w:r>
            <w:r w:rsidR="0079119C" w:rsidRPr="00550CA3">
              <w:rPr>
                <w:rFonts w:ascii="Tahoma" w:hAnsi="Tahoma" w:cs="Tahoma"/>
                <w:b/>
                <w:sz w:val="22"/>
              </w:rPr>
              <w:t>Author</w:t>
            </w:r>
            <w:r w:rsidR="0079119C">
              <w:rPr>
                <w:rFonts w:ascii="Tahoma" w:hAnsi="Tahoma" w:cs="Tahoma"/>
                <w:b/>
                <w:sz w:val="22"/>
              </w:rPr>
              <w:t xml:space="preserve">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</w:t>
            </w:r>
            <w:proofErr w:type="spellStart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name</w:t>
            </w:r>
            <w:proofErr w:type="spellEnd"/>
            <w:r>
              <w:rPr>
                <w:rFonts w:ascii="Tahoma" w:hAnsi="Tahoma" w:cs="Tahoma"/>
              </w:rPr>
              <w:t>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 w:rsidRPr="005C5055">
        <w:rPr>
          <w:rFonts w:ascii="Tahoma" w:hAnsi="Tahoma"/>
        </w:rPr>
        <w:t>earlyChildhood</w:t>
      </w:r>
      <w:proofErr w:type="spellEnd"/>
      <w:proofErr w:type="gram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>
        <w:rPr>
          <w:rFonts w:ascii="Tahoma" w:hAnsi="Tahoma"/>
        </w:rPr>
        <w:t>family</w:t>
      </w:r>
      <w:proofErr w:type="gramEnd"/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 w:rsidRPr="005C5055">
        <w:rPr>
          <w:rFonts w:ascii="Tahoma" w:hAnsi="Tahoma"/>
        </w:rPr>
        <w:t>homeEnvironment</w:t>
      </w:r>
      <w:proofErr w:type="spellEnd"/>
      <w:proofErr w:type="gram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 w:rsidRPr="005C5055">
        <w:rPr>
          <w:rFonts w:ascii="Tahoma" w:hAnsi="Tahoma"/>
        </w:rPr>
        <w:t>educational</w:t>
      </w:r>
      <w:proofErr w:type="gramEnd"/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>
        <w:rPr>
          <w:rFonts w:ascii="Tahoma" w:hAnsi="Tahoma"/>
        </w:rPr>
        <w:t>premorbid</w:t>
      </w:r>
      <w:proofErr w:type="gramEnd"/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lastRenderedPageBreak/>
        <w:t xml:space="preserve">3.1.5.2 </w:t>
      </w:r>
      <w:proofErr w:type="spellStart"/>
      <w:r w:rsidR="00AA6FF7" w:rsidRPr="005F7417">
        <w:rPr>
          <w:rFonts w:ascii="Tahoma" w:hAnsi="Tahoma"/>
        </w:rPr>
        <w:t>Postmorbid</w:t>
      </w:r>
      <w:proofErr w:type="spellEnd"/>
      <w:r w:rsidR="00AA6FF7" w:rsidRPr="005F7417">
        <w:rPr>
          <w:rFonts w:ascii="Tahoma" w:hAnsi="Tahoma"/>
        </w:rPr>
        <w:t>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>
        <w:rPr>
          <w:rFonts w:ascii="Tahoma" w:hAnsi="Tahoma"/>
        </w:rPr>
        <w:t>postmorbid</w:t>
      </w:r>
      <w:proofErr w:type="spellEnd"/>
      <w:proofErr w:type="gramEnd"/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>
        <w:rPr>
          <w:rFonts w:ascii="Tahoma" w:hAnsi="Tahoma" w:cs="Tahoma"/>
        </w:rPr>
        <w:t>socialHabits</w:t>
      </w:r>
      <w:proofErr w:type="spellEnd"/>
      <w:proofErr w:type="gram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proofErr w:type="gramStart"/>
      <w:r w:rsidR="00A500D4" w:rsidRPr="005C5055">
        <w:rPr>
          <w:rFonts w:ascii="Tahoma" w:hAnsi="Tahoma"/>
          <w:b/>
        </w:rPr>
        <w:t>Past</w:t>
      </w:r>
      <w:proofErr w:type="gramEnd"/>
      <w:r w:rsidR="00A500D4" w:rsidRPr="005C5055">
        <w:rPr>
          <w:rFonts w:ascii="Tahoma" w:hAnsi="Tahoma"/>
          <w:b/>
        </w:rPr>
        <w:t xml:space="preserve">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 w:rsidRPr="005C5055">
        <w:rPr>
          <w:rFonts w:ascii="Tahoma" w:hAnsi="Tahoma" w:cs="Tahoma"/>
        </w:rPr>
        <w:t>previousInjuries</w:t>
      </w:r>
      <w:proofErr w:type="spellEnd"/>
      <w:proofErr w:type="gram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 w:rsidRPr="005C5055">
        <w:rPr>
          <w:rFonts w:ascii="Tahoma" w:hAnsi="Tahoma" w:cs="Tahoma"/>
        </w:rPr>
        <w:t>medicalConditions</w:t>
      </w:r>
      <w:proofErr w:type="spellEnd"/>
      <w:proofErr w:type="gram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B16772" w:rsidRPr="005C5055">
        <w:rPr>
          <w:rFonts w:ascii="Tahoma" w:hAnsi="Tahoma"/>
        </w:rPr>
        <w:t>currentHistory</w:t>
      </w:r>
      <w:proofErr w:type="spellEnd"/>
      <w:proofErr w:type="gram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 w:rsidR="00B16772" w:rsidRPr="005C5055">
        <w:rPr>
          <w:rFonts w:ascii="Tahoma" w:hAnsi="Tahoma" w:cs="Tahoma"/>
        </w:rPr>
        <w:t>medication</w:t>
      </w:r>
      <w:proofErr w:type="gramEnd"/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B16772">
        <w:rPr>
          <w:rFonts w:ascii="Tahoma" w:hAnsi="Tahoma" w:cs="Tahoma"/>
        </w:rPr>
        <w:t>workHistory</w:t>
      </w:r>
      <w:proofErr w:type="spellEnd"/>
      <w:proofErr w:type="gram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B16772" w:rsidRPr="005C5055">
        <w:rPr>
          <w:rFonts w:ascii="Tahoma" w:hAnsi="Tahoma"/>
        </w:rPr>
        <w:t>currentCompaints</w:t>
      </w:r>
      <w:proofErr w:type="spellEnd"/>
      <w:proofErr w:type="gram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proofErr w:type="gramStart"/>
      <w:r w:rsidR="00550CA3">
        <w:rPr>
          <w:rFonts w:cs="Tahoma"/>
          <w:b w:val="0"/>
        </w:rPr>
        <w:t>clinicalObservations</w:t>
      </w:r>
      <w:proofErr w:type="spellEnd"/>
      <w:proofErr w:type="gram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proofErr w:type="gramStart"/>
      <w:r w:rsidRPr="006E50E0">
        <w:rPr>
          <w:rFonts w:cs="Tahoma"/>
          <w:b w:val="0"/>
        </w:rPr>
        <w:t>generalAppearance</w:t>
      </w:r>
      <w:proofErr w:type="spellEnd"/>
      <w:proofErr w:type="gram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1020C880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proofErr w:type="gramStart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proofErr w:type="gramEnd"/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left hand. The norm for </w:t>
      </w:r>
      <w:r w:rsidR="00B72F54">
        <w:rPr>
          <w:rFonts w:cs="Tahoma"/>
          <w:b w:val="0"/>
        </w:rPr>
        <w:t>his/</w:t>
      </w:r>
      <w:r w:rsidRPr="00BB3100">
        <w:rPr>
          <w:rFonts w:cs="Tahoma"/>
          <w:b w:val="0"/>
        </w:rPr>
        <w:t xml:space="preserve">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nondominantHand</w:t>
      </w:r>
      <w:proofErr w:type="spellEnd"/>
      <w:proofErr w:type="gramStart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p w14:paraId="6EBFF5C9" w14:textId="39215D00" w:rsid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  <w:r>
        <w:rPr>
          <w:rFonts w:ascii="Consolas" w:hAnsi="Consolas" w:cs="Courier New"/>
          <w:color w:val="404040"/>
          <w:sz w:val="18"/>
          <w:szCs w:val="18"/>
        </w:rPr>
        <w:t>{#</w:t>
      </w:r>
      <w:proofErr w:type="spellStart"/>
      <w:r>
        <w:rPr>
          <w:rFonts w:ascii="Consolas" w:hAnsi="Consolas" w:cs="Courier New"/>
          <w:color w:val="404040"/>
          <w:sz w:val="18"/>
          <w:szCs w:val="18"/>
        </w:rPr>
        <w:t>hasShoulder</w:t>
      </w:r>
      <w:proofErr w:type="spellEnd"/>
      <w:r>
        <w:rPr>
          <w:rFonts w:ascii="Consolas" w:hAnsi="Consolas" w:cs="Courier New"/>
          <w:color w:val="404040"/>
          <w:sz w:val="18"/>
          <w:szCs w:val="18"/>
        </w:rPr>
        <w:t>}</w:t>
      </w: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1197"/>
        <w:gridCol w:w="1601"/>
        <w:gridCol w:w="1773"/>
        <w:gridCol w:w="1750"/>
      </w:tblGrid>
      <w:tr w:rsidR="001B3364" w14:paraId="7DA0C71D" w14:textId="77777777" w:rsidTr="001B3364">
        <w:tc>
          <w:tcPr>
            <w:tcW w:w="1705" w:type="dxa"/>
          </w:tcPr>
          <w:p w14:paraId="10ED466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990" w:type="dxa"/>
          </w:tcPr>
          <w:p w14:paraId="79B2CBB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8" w:type="dxa"/>
            <w:gridSpan w:val="2"/>
          </w:tcPr>
          <w:p w14:paraId="5B3DED5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3" w:type="dxa"/>
            <w:gridSpan w:val="2"/>
          </w:tcPr>
          <w:p w14:paraId="71C715E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0CC2AEAD" w14:textId="77777777" w:rsidTr="001B3364">
        <w:trPr>
          <w:trHeight w:val="331"/>
        </w:trPr>
        <w:tc>
          <w:tcPr>
            <w:tcW w:w="1705" w:type="dxa"/>
          </w:tcPr>
          <w:p w14:paraId="1C038F5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F9F7E9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197" w:type="dxa"/>
          </w:tcPr>
          <w:p w14:paraId="34C802E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01" w:type="dxa"/>
          </w:tcPr>
          <w:p w14:paraId="7823490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3" w:type="dxa"/>
          </w:tcPr>
          <w:p w14:paraId="7CB582D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5A6917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543F0B25" w14:textId="77777777" w:rsidTr="001B3364">
        <w:tc>
          <w:tcPr>
            <w:tcW w:w="1705" w:type="dxa"/>
          </w:tcPr>
          <w:p w14:paraId="23B3D3D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44D32418" w14:textId="77777777" w:rsidR="001B3364" w:rsidRPr="0056280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197" w:type="dxa"/>
          </w:tcPr>
          <w:p w14:paraId="731C74A6" w14:textId="77777777" w:rsidR="001B3364" w:rsidRPr="00F56F95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25B3EC8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0285EA5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667C93C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0C7F8417" w14:textId="77777777" w:rsidTr="001B3364">
        <w:trPr>
          <w:trHeight w:val="403"/>
        </w:trPr>
        <w:tc>
          <w:tcPr>
            <w:tcW w:w="1705" w:type="dxa"/>
          </w:tcPr>
          <w:p w14:paraId="119B7BF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14EF46F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197" w:type="dxa"/>
          </w:tcPr>
          <w:p w14:paraId="3A8226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2E19711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2113FE1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707421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29E4FFD" w14:textId="77777777" w:rsidTr="001B3364">
        <w:tc>
          <w:tcPr>
            <w:tcW w:w="1705" w:type="dxa"/>
          </w:tcPr>
          <w:p w14:paraId="12FB13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990" w:type="dxa"/>
          </w:tcPr>
          <w:p w14:paraId="45153DD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197" w:type="dxa"/>
          </w:tcPr>
          <w:p w14:paraId="5AF1720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7BB1A2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68AC8A0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3E3782B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shLMAbd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F7195A4" w14:textId="77777777" w:rsidTr="001B3364">
        <w:tc>
          <w:tcPr>
            <w:tcW w:w="1705" w:type="dxa"/>
          </w:tcPr>
          <w:p w14:paraId="3E6F8EE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990" w:type="dxa"/>
          </w:tcPr>
          <w:p w14:paraId="58C90B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197" w:type="dxa"/>
          </w:tcPr>
          <w:p w14:paraId="33D89A4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17A3D88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03B6B67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382E40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8A47AC1" w14:textId="77777777" w:rsidTr="001B3364">
        <w:tc>
          <w:tcPr>
            <w:tcW w:w="1705" w:type="dxa"/>
          </w:tcPr>
          <w:p w14:paraId="63866C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990" w:type="dxa"/>
          </w:tcPr>
          <w:p w14:paraId="36FF2B0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197" w:type="dxa"/>
          </w:tcPr>
          <w:p w14:paraId="762167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7A85000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5B5F5E4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74B0406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460EC7C" w14:textId="77777777" w:rsidTr="001B3364">
        <w:tc>
          <w:tcPr>
            <w:tcW w:w="1705" w:type="dxa"/>
          </w:tcPr>
          <w:p w14:paraId="4905F9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990" w:type="dxa"/>
          </w:tcPr>
          <w:p w14:paraId="0553F10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197" w:type="dxa"/>
          </w:tcPr>
          <w:p w14:paraId="00530B3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0CE1024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2F2085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DA6D5B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01C638D" w14:textId="77777777" w:rsid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</w:p>
    <w:p w14:paraId="5FD68C9F" w14:textId="07902192" w:rsidR="001B3364" w:rsidRP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  <w:r w:rsidRPr="001B3364">
        <w:rPr>
          <w:rFonts w:ascii="Consolas" w:hAnsi="Consolas" w:cs="Courier New"/>
          <w:color w:val="404040"/>
          <w:sz w:val="18"/>
          <w:szCs w:val="18"/>
        </w:rPr>
        <w:t>{/</w:t>
      </w:r>
      <w:proofErr w:type="spellStart"/>
      <w:r w:rsidR="006646F1">
        <w:rPr>
          <w:rFonts w:ascii="Consolas" w:hAnsi="Consolas" w:cs="Courier New"/>
          <w:color w:val="404040"/>
          <w:sz w:val="18"/>
          <w:szCs w:val="18"/>
        </w:rPr>
        <w:t>hasShoulder</w:t>
      </w:r>
      <w:proofErr w:type="spellEnd"/>
      <w:r w:rsidRPr="001B3364">
        <w:rPr>
          <w:rFonts w:ascii="Consolas" w:hAnsi="Consolas" w:cs="Courier New"/>
          <w:color w:val="404040"/>
          <w:sz w:val="18"/>
          <w:szCs w:val="18"/>
        </w:rPr>
        <w:t>}</w:t>
      </w:r>
    </w:p>
    <w:p w14:paraId="14376932" w14:textId="77777777" w:rsidR="00B43CC7" w:rsidRDefault="00B43CC7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61E2D575" w14:textId="339BC9CD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p w14:paraId="5609BDC4" w14:textId="751CC28F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ForearmAndWrist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2790"/>
        <w:gridCol w:w="1350"/>
        <w:gridCol w:w="1440"/>
        <w:gridCol w:w="1800"/>
        <w:gridCol w:w="1731"/>
      </w:tblGrid>
      <w:tr w:rsidR="001B3364" w14:paraId="3D95FAE9" w14:textId="77777777" w:rsidTr="001B3364">
        <w:tc>
          <w:tcPr>
            <w:tcW w:w="1705" w:type="dxa"/>
          </w:tcPr>
          <w:p w14:paraId="4668D0F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990" w:type="dxa"/>
          </w:tcPr>
          <w:p w14:paraId="3E24867E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0" w:type="dxa"/>
          </w:tcPr>
          <w:p w14:paraId="1A485A8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790" w:type="dxa"/>
            <w:gridSpan w:val="2"/>
          </w:tcPr>
          <w:p w14:paraId="64C6B7B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31" w:type="dxa"/>
            <w:gridSpan w:val="2"/>
          </w:tcPr>
          <w:p w14:paraId="36823E1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3861D546" w14:textId="77777777" w:rsidTr="001B3364">
        <w:trPr>
          <w:trHeight w:val="331"/>
        </w:trPr>
        <w:tc>
          <w:tcPr>
            <w:tcW w:w="1705" w:type="dxa"/>
          </w:tcPr>
          <w:p w14:paraId="3DC799B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2D607F2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790" w:type="dxa"/>
          </w:tcPr>
          <w:p w14:paraId="69FB098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350" w:type="dxa"/>
          </w:tcPr>
          <w:p w14:paraId="5EA984B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40" w:type="dxa"/>
          </w:tcPr>
          <w:p w14:paraId="28563AC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800" w:type="dxa"/>
          </w:tcPr>
          <w:p w14:paraId="0F1A92C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31" w:type="dxa"/>
          </w:tcPr>
          <w:p w14:paraId="097DC10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43194436" w14:textId="77777777" w:rsidTr="001B3364">
        <w:tc>
          <w:tcPr>
            <w:tcW w:w="1705" w:type="dxa"/>
          </w:tcPr>
          <w:p w14:paraId="1C3FA1B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502BC7AA" w14:textId="77777777" w:rsidR="001B3364" w:rsidRPr="0056280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down</w:t>
            </w:r>
          </w:p>
        </w:tc>
        <w:tc>
          <w:tcPr>
            <w:tcW w:w="2790" w:type="dxa"/>
          </w:tcPr>
          <w:p w14:paraId="3A97AAF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67866FE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2B8047F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0" w:type="dxa"/>
          </w:tcPr>
          <w:p w14:paraId="73558E0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3437287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3976F08C" w14:textId="77777777" w:rsidTr="001B3364">
        <w:tc>
          <w:tcPr>
            <w:tcW w:w="1705" w:type="dxa"/>
          </w:tcPr>
          <w:p w14:paraId="3B5AAEA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20EBDB45" w14:textId="77777777" w:rsidR="001B3364" w:rsidRPr="00AA5D6F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2790" w:type="dxa"/>
          </w:tcPr>
          <w:p w14:paraId="1347B74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414F67D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1E4EF09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0" w:type="dxa"/>
          </w:tcPr>
          <w:p w14:paraId="557133D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72DD93A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C4F0986" w14:textId="77777777" w:rsidTr="001B3364">
        <w:tc>
          <w:tcPr>
            <w:tcW w:w="1705" w:type="dxa"/>
          </w:tcPr>
          <w:p w14:paraId="22F6F43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7703B52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7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790" w:type="dxa"/>
          </w:tcPr>
          <w:p w14:paraId="6449647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6EA03E8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148CF48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Ext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800" w:type="dxa"/>
          </w:tcPr>
          <w:p w14:paraId="7E8DAD3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1C3A1BF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Ext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B3364" w14:paraId="2B71F776" w14:textId="77777777" w:rsidTr="001B3364">
        <w:tc>
          <w:tcPr>
            <w:tcW w:w="1705" w:type="dxa"/>
          </w:tcPr>
          <w:p w14:paraId="7F2D481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0734C39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790" w:type="dxa"/>
          </w:tcPr>
          <w:p w14:paraId="0E3FB10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3C78009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62BC460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0" w:type="dxa"/>
          </w:tcPr>
          <w:p w14:paraId="6BD8315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5FE9E7E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CAAD598" w14:textId="77777777" w:rsidTr="001B3364">
        <w:tc>
          <w:tcPr>
            <w:tcW w:w="1705" w:type="dxa"/>
          </w:tcPr>
          <w:p w14:paraId="4E2F375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990" w:type="dxa"/>
          </w:tcPr>
          <w:p w14:paraId="046AFDC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2790" w:type="dxa"/>
          </w:tcPr>
          <w:p w14:paraId="179617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73FE44A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7C9D989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0" w:type="dxa"/>
          </w:tcPr>
          <w:p w14:paraId="44F3702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</w:t>
            </w:r>
            <w:r w:rsidRPr="00C7448F">
              <w:rPr>
                <w:rFonts w:ascii="Tahoma" w:hAnsi="Tahoma" w:cs="Tahoma"/>
              </w:rPr>
              <w:t>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4A229B4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6EC04C1" w14:textId="77777777" w:rsidTr="001B3364">
        <w:tc>
          <w:tcPr>
            <w:tcW w:w="1705" w:type="dxa"/>
          </w:tcPr>
          <w:p w14:paraId="30D0FEE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990" w:type="dxa"/>
          </w:tcPr>
          <w:p w14:paraId="5CD0108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2790" w:type="dxa"/>
          </w:tcPr>
          <w:p w14:paraId="3517DE3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14:paraId="6FB5D56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2DC7B07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0" w:type="dxa"/>
          </w:tcPr>
          <w:p w14:paraId="60C8E6E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31" w:type="dxa"/>
          </w:tcPr>
          <w:p w14:paraId="164EC51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B60CCCD" w14:textId="740B564F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="004C4486" w:rsidRPr="001B3364">
        <w:rPr>
          <w:rFonts w:ascii="Tahoma" w:hAnsi="Tahoma" w:cs="Tahoma"/>
        </w:rPr>
        <w:t>hasForearmAndWrist</w:t>
      </w:r>
      <w:proofErr w:type="spellEnd"/>
      <w:r w:rsidRPr="001B3364">
        <w:rPr>
          <w:rFonts w:ascii="Tahoma" w:hAnsi="Tahoma" w:cs="Tahoma"/>
        </w:rPr>
        <w:t>}</w:t>
      </w:r>
    </w:p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p w14:paraId="3ADB8967" w14:textId="5EFF061F" w:rsidR="001B3364" w:rsidRPr="001B3364" w:rsidRDefault="001B3364" w:rsidP="004C5D80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#</w:t>
      </w:r>
      <w:proofErr w:type="spellStart"/>
      <w:r w:rsidRPr="001B3364">
        <w:rPr>
          <w:rFonts w:cs="Tahoma"/>
          <w:b w:val="0"/>
        </w:rPr>
        <w:t>hasElbow</w:t>
      </w:r>
      <w:proofErr w:type="spellEnd"/>
      <w:r w:rsidRPr="001B3364">
        <w:rPr>
          <w:rFonts w:cs="Tahoma"/>
          <w:b w:val="0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1350"/>
        <w:gridCol w:w="1447"/>
        <w:gridCol w:w="1774"/>
        <w:gridCol w:w="1750"/>
      </w:tblGrid>
      <w:tr w:rsidR="001B3364" w14:paraId="3910EE4D" w14:textId="77777777" w:rsidTr="001B3364">
        <w:tc>
          <w:tcPr>
            <w:tcW w:w="1705" w:type="dxa"/>
          </w:tcPr>
          <w:p w14:paraId="607AA5CE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990" w:type="dxa"/>
          </w:tcPr>
          <w:p w14:paraId="5C37A79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7" w:type="dxa"/>
            <w:gridSpan w:val="2"/>
          </w:tcPr>
          <w:p w14:paraId="5E24A72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4" w:type="dxa"/>
            <w:gridSpan w:val="2"/>
          </w:tcPr>
          <w:p w14:paraId="3F2CE9C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1736F797" w14:textId="77777777" w:rsidTr="001B3364">
        <w:trPr>
          <w:trHeight w:val="358"/>
        </w:trPr>
        <w:tc>
          <w:tcPr>
            <w:tcW w:w="1705" w:type="dxa"/>
          </w:tcPr>
          <w:p w14:paraId="5992E19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72E5C4C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350" w:type="dxa"/>
          </w:tcPr>
          <w:p w14:paraId="73BB25D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47" w:type="dxa"/>
          </w:tcPr>
          <w:p w14:paraId="6DA691D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4" w:type="dxa"/>
          </w:tcPr>
          <w:p w14:paraId="2A352FD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5578D2A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0E1A727A" w14:textId="77777777" w:rsidTr="001B3364">
        <w:tc>
          <w:tcPr>
            <w:tcW w:w="1705" w:type="dxa"/>
          </w:tcPr>
          <w:p w14:paraId="32C50C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4C8E05B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7F7D1B1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D85E9C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15661A4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90B35C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9193BF2" w14:textId="77777777" w:rsidTr="001B3364">
        <w:tc>
          <w:tcPr>
            <w:tcW w:w="1705" w:type="dxa"/>
          </w:tcPr>
          <w:p w14:paraId="27A676B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3825B78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19FF915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C77666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0BA09FA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2C1913C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A5098F2" w14:textId="77777777" w:rsidTr="001B3364">
        <w:tc>
          <w:tcPr>
            <w:tcW w:w="1705" w:type="dxa"/>
          </w:tcPr>
          <w:p w14:paraId="381D8DA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60D0183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350" w:type="dxa"/>
          </w:tcPr>
          <w:p w14:paraId="2A3E841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3B5E85C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343FF7B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50E229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A41140D" w14:textId="77777777" w:rsidTr="001B3364">
        <w:tc>
          <w:tcPr>
            <w:tcW w:w="1705" w:type="dxa"/>
          </w:tcPr>
          <w:p w14:paraId="6108635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19D6E76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350" w:type="dxa"/>
          </w:tcPr>
          <w:p w14:paraId="64773C9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4D5D651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12FB3E0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4B8862B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D8A39AC" w14:textId="77777777" w:rsidTr="001B3364">
        <w:tc>
          <w:tcPr>
            <w:tcW w:w="1705" w:type="dxa"/>
          </w:tcPr>
          <w:p w14:paraId="3DAB085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990" w:type="dxa"/>
          </w:tcPr>
          <w:p w14:paraId="656B043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7" w:type="dxa"/>
            <w:gridSpan w:val="2"/>
          </w:tcPr>
          <w:p w14:paraId="558D5DF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4" w:type="dxa"/>
            <w:gridSpan w:val="2"/>
          </w:tcPr>
          <w:p w14:paraId="2B5A981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7517743" w14:textId="77777777" w:rsidTr="001B3364">
        <w:trPr>
          <w:trHeight w:val="358"/>
        </w:trPr>
        <w:tc>
          <w:tcPr>
            <w:tcW w:w="1705" w:type="dxa"/>
          </w:tcPr>
          <w:p w14:paraId="4AD34A9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26E2155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350" w:type="dxa"/>
          </w:tcPr>
          <w:p w14:paraId="4A58ABA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47" w:type="dxa"/>
          </w:tcPr>
          <w:p w14:paraId="46BEF13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4" w:type="dxa"/>
          </w:tcPr>
          <w:p w14:paraId="26390EB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75F5873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50829B47" w14:textId="77777777" w:rsidTr="001B3364">
        <w:tc>
          <w:tcPr>
            <w:tcW w:w="1705" w:type="dxa"/>
          </w:tcPr>
          <w:p w14:paraId="3B59325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67EDD84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2A8EE20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4680FB6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5D39A3B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74A82A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EE680B8" w14:textId="77777777" w:rsidTr="001B3364">
        <w:tc>
          <w:tcPr>
            <w:tcW w:w="1705" w:type="dxa"/>
          </w:tcPr>
          <w:p w14:paraId="3D8BDA7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3949FC9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666C57D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6572C04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7E47303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C11B8A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F0FFCAF" w14:textId="77777777" w:rsidTr="001B3364">
        <w:tc>
          <w:tcPr>
            <w:tcW w:w="1705" w:type="dxa"/>
          </w:tcPr>
          <w:p w14:paraId="0BE4CB5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6359A0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350" w:type="dxa"/>
          </w:tcPr>
          <w:p w14:paraId="007A83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72428C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413D935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724B553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F3AE6B2" w14:textId="77777777" w:rsidTr="001B3364">
        <w:tc>
          <w:tcPr>
            <w:tcW w:w="1705" w:type="dxa"/>
          </w:tcPr>
          <w:p w14:paraId="335DB54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2D00D16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350" w:type="dxa"/>
          </w:tcPr>
          <w:p w14:paraId="136EC12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1AF5A3E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5C9CC1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4CAB2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789AC12E" w14:textId="2EFFF968" w:rsidR="001B3364" w:rsidRPr="001B3364" w:rsidRDefault="001B3364" w:rsidP="004C5D80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lastRenderedPageBreak/>
        <w:t>{/</w:t>
      </w:r>
      <w:proofErr w:type="spellStart"/>
      <w:r w:rsidRPr="001B3364">
        <w:rPr>
          <w:rFonts w:cs="Tahoma"/>
          <w:b w:val="0"/>
        </w:rPr>
        <w:t>hasElbow</w:t>
      </w:r>
      <w:proofErr w:type="spellEnd"/>
      <w:r w:rsidRPr="001B3364">
        <w:rPr>
          <w:rFonts w:cs="Tahoma"/>
          <w:b w:val="0"/>
        </w:rPr>
        <w:t>}</w:t>
      </w:r>
    </w:p>
    <w:p w14:paraId="52A4D969" w14:textId="103C1BC6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p w14:paraId="7057BA7B" w14:textId="57FFEF58" w:rsid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Hand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990"/>
        <w:gridCol w:w="2227"/>
        <w:gridCol w:w="1544"/>
        <w:gridCol w:w="1320"/>
        <w:gridCol w:w="1320"/>
      </w:tblGrid>
      <w:tr w:rsidR="001B3364" w14:paraId="029DCCFF" w14:textId="77777777" w:rsidTr="001B3364">
        <w:tc>
          <w:tcPr>
            <w:tcW w:w="1615" w:type="dxa"/>
          </w:tcPr>
          <w:p w14:paraId="2FB5651E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990" w:type="dxa"/>
          </w:tcPr>
          <w:p w14:paraId="5CF5070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3771" w:type="dxa"/>
            <w:gridSpan w:val="2"/>
          </w:tcPr>
          <w:p w14:paraId="3F1BEDF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2640" w:type="dxa"/>
            <w:gridSpan w:val="2"/>
          </w:tcPr>
          <w:p w14:paraId="2D85D73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EE549C8" w14:textId="77777777" w:rsidTr="001B3364">
        <w:tc>
          <w:tcPr>
            <w:tcW w:w="1615" w:type="dxa"/>
          </w:tcPr>
          <w:p w14:paraId="7ACE03B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C715C5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227" w:type="dxa"/>
          </w:tcPr>
          <w:p w14:paraId="33F09D3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544" w:type="dxa"/>
          </w:tcPr>
          <w:p w14:paraId="30CC53D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320" w:type="dxa"/>
          </w:tcPr>
          <w:p w14:paraId="29B971E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320" w:type="dxa"/>
          </w:tcPr>
          <w:p w14:paraId="4A530B4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0C6CB386" w14:textId="77777777" w:rsidTr="001B3364">
        <w:tc>
          <w:tcPr>
            <w:tcW w:w="1615" w:type="dxa"/>
          </w:tcPr>
          <w:p w14:paraId="6D4C826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990" w:type="dxa"/>
          </w:tcPr>
          <w:p w14:paraId="2B348AB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19BA06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10858D2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6E844EB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64CC4B2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C201CF3" w14:textId="77777777" w:rsidTr="001B3364">
        <w:tc>
          <w:tcPr>
            <w:tcW w:w="1615" w:type="dxa"/>
          </w:tcPr>
          <w:p w14:paraId="412FDBA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990" w:type="dxa"/>
          </w:tcPr>
          <w:p w14:paraId="640B0D9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1715CF0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3AB3D93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20A204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02A5C26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3200C318" w14:textId="77777777" w:rsidTr="001B3364">
        <w:tc>
          <w:tcPr>
            <w:tcW w:w="1615" w:type="dxa"/>
          </w:tcPr>
          <w:p w14:paraId="670351D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990" w:type="dxa"/>
          </w:tcPr>
          <w:p w14:paraId="0567CBD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7A0316E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639246B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7DAF367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45C858B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AA30D57" w14:textId="54FDE7FB" w:rsidR="001C0DC5" w:rsidRPr="006240CC" w:rsidRDefault="006240CC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/</w:t>
      </w:r>
      <w:proofErr w:type="spellStart"/>
      <w:r>
        <w:rPr>
          <w:rFonts w:ascii="Tahoma" w:hAnsi="Tahoma" w:cs="Tahoma"/>
        </w:rPr>
        <w:t>hasHand</w:t>
      </w:r>
      <w:proofErr w:type="spellEnd"/>
      <w:r>
        <w:rPr>
          <w:rFonts w:ascii="Tahoma" w:hAnsi="Tahoma" w:cs="Tahoma"/>
        </w:rPr>
        <w:t>}</w:t>
      </w:r>
    </w:p>
    <w:p w14:paraId="62015976" w14:textId="2916D086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p w14:paraId="62493C4B" w14:textId="62B18BDF" w:rsid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Hip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1440"/>
        <w:gridCol w:w="1260"/>
        <w:gridCol w:w="1948"/>
        <w:gridCol w:w="1763"/>
      </w:tblGrid>
      <w:tr w:rsidR="001B3364" w14:paraId="3CA423F6" w14:textId="77777777" w:rsidTr="001B3364">
        <w:tc>
          <w:tcPr>
            <w:tcW w:w="1615" w:type="dxa"/>
          </w:tcPr>
          <w:p w14:paraId="034AD0D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990" w:type="dxa"/>
          </w:tcPr>
          <w:p w14:paraId="6839B1D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00" w:type="dxa"/>
            <w:gridSpan w:val="2"/>
          </w:tcPr>
          <w:p w14:paraId="0869B0F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711" w:type="dxa"/>
            <w:gridSpan w:val="2"/>
          </w:tcPr>
          <w:p w14:paraId="59B62B3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4FFFEDC" w14:textId="77777777" w:rsidTr="001B3364">
        <w:tc>
          <w:tcPr>
            <w:tcW w:w="1615" w:type="dxa"/>
          </w:tcPr>
          <w:p w14:paraId="0004657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3B4680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7B08D04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260" w:type="dxa"/>
          </w:tcPr>
          <w:p w14:paraId="1C2B30C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948" w:type="dxa"/>
          </w:tcPr>
          <w:p w14:paraId="3FFAF4D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63" w:type="dxa"/>
          </w:tcPr>
          <w:p w14:paraId="1990D9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7F7EB83C" w14:textId="77777777" w:rsidTr="001B3364">
        <w:tc>
          <w:tcPr>
            <w:tcW w:w="1615" w:type="dxa"/>
          </w:tcPr>
          <w:p w14:paraId="4BE12E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18AF1F1B" w14:textId="77777777" w:rsidR="001B3364" w:rsidRPr="0056280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40" w:type="dxa"/>
          </w:tcPr>
          <w:p w14:paraId="1149058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96516A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7622067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125FC7B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BE49E47" w14:textId="77777777" w:rsidTr="001B3364">
        <w:tc>
          <w:tcPr>
            <w:tcW w:w="1615" w:type="dxa"/>
          </w:tcPr>
          <w:p w14:paraId="3B6ECB6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247F420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411600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040C10C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5DED061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690EE7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D50DB6B" w14:textId="77777777" w:rsidTr="001B3364">
        <w:tc>
          <w:tcPr>
            <w:tcW w:w="1615" w:type="dxa"/>
          </w:tcPr>
          <w:p w14:paraId="0C98FD9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990" w:type="dxa"/>
          </w:tcPr>
          <w:p w14:paraId="644422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40" w:type="dxa"/>
          </w:tcPr>
          <w:p w14:paraId="24F9DF1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20F10DD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5AABB9D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0904EE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C54BBF8" w14:textId="77777777" w:rsidTr="001B3364">
        <w:tc>
          <w:tcPr>
            <w:tcW w:w="1615" w:type="dxa"/>
          </w:tcPr>
          <w:p w14:paraId="41FE4F3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990" w:type="dxa"/>
          </w:tcPr>
          <w:p w14:paraId="5432E04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3ED2ED1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CDD86E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198C60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3960A98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D7CB11F" w14:textId="77777777" w:rsidTr="001B3364">
        <w:tc>
          <w:tcPr>
            <w:tcW w:w="1615" w:type="dxa"/>
          </w:tcPr>
          <w:p w14:paraId="69BBF2B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990" w:type="dxa"/>
          </w:tcPr>
          <w:p w14:paraId="6A5AECE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40" w:type="dxa"/>
          </w:tcPr>
          <w:p w14:paraId="3D3E7F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21BBC1A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3B0146B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3B0297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E72EC89" w14:textId="77777777" w:rsidTr="001B3364">
        <w:tc>
          <w:tcPr>
            <w:tcW w:w="1615" w:type="dxa"/>
          </w:tcPr>
          <w:p w14:paraId="63A3D53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990" w:type="dxa"/>
          </w:tcPr>
          <w:p w14:paraId="1F38836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40" w:type="dxa"/>
          </w:tcPr>
          <w:p w14:paraId="561655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1E72AB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0C5F592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40EBBB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504FC7BF" w14:textId="77F9F4F5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Pr="001B3364">
        <w:rPr>
          <w:rFonts w:ascii="Tahoma" w:hAnsi="Tahoma" w:cs="Tahoma"/>
        </w:rPr>
        <w:t>hasHip</w:t>
      </w:r>
      <w:proofErr w:type="spellEnd"/>
      <w:r w:rsidRPr="001B3364">
        <w:rPr>
          <w:rFonts w:ascii="Tahoma" w:hAnsi="Tahoma" w:cs="Tahoma"/>
        </w:rPr>
        <w:t>}</w:t>
      </w:r>
    </w:p>
    <w:p w14:paraId="7DA8D2AF" w14:textId="77777777" w:rsidR="00001BA1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B452E4" w14:textId="1577DC6B" w:rsidR="001B3364" w:rsidRDefault="001B3364" w:rsidP="00001BA1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#</w:t>
      </w:r>
      <w:proofErr w:type="spellStart"/>
      <w:r w:rsidRPr="001B3364">
        <w:rPr>
          <w:rFonts w:cs="Tahoma"/>
          <w:b w:val="0"/>
        </w:rPr>
        <w:t>hasKnee</w:t>
      </w:r>
      <w:proofErr w:type="spellEnd"/>
      <w:r w:rsidRPr="001B3364">
        <w:rPr>
          <w:rFonts w:cs="Tahoma"/>
          <w:b w:val="0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990"/>
        <w:gridCol w:w="1440"/>
        <w:gridCol w:w="1454"/>
        <w:gridCol w:w="1770"/>
        <w:gridCol w:w="1747"/>
      </w:tblGrid>
      <w:tr w:rsidR="001B3364" w14:paraId="6712755A" w14:textId="77777777" w:rsidTr="001B3364">
        <w:tc>
          <w:tcPr>
            <w:tcW w:w="1615" w:type="dxa"/>
          </w:tcPr>
          <w:p w14:paraId="33441AB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990" w:type="dxa"/>
          </w:tcPr>
          <w:p w14:paraId="56C1F28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69826EF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894" w:type="dxa"/>
            <w:gridSpan w:val="2"/>
          </w:tcPr>
          <w:p w14:paraId="4BE8344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17" w:type="dxa"/>
            <w:gridSpan w:val="2"/>
          </w:tcPr>
          <w:p w14:paraId="262B52C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392E82A6" w14:textId="77777777" w:rsidTr="001B3364">
        <w:tc>
          <w:tcPr>
            <w:tcW w:w="1615" w:type="dxa"/>
          </w:tcPr>
          <w:p w14:paraId="4A2CE33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3715E04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5D49736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65DC58E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54" w:type="dxa"/>
          </w:tcPr>
          <w:p w14:paraId="514BA21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0" w:type="dxa"/>
          </w:tcPr>
          <w:p w14:paraId="5D96E03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47" w:type="dxa"/>
          </w:tcPr>
          <w:p w14:paraId="00257CB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260C1D03" w14:textId="77777777" w:rsidTr="001B3364">
        <w:tc>
          <w:tcPr>
            <w:tcW w:w="1615" w:type="dxa"/>
          </w:tcPr>
          <w:p w14:paraId="4856F20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4A90931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990" w:type="dxa"/>
          </w:tcPr>
          <w:p w14:paraId="2768E12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1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7D928DA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54" w:type="dxa"/>
          </w:tcPr>
          <w:p w14:paraId="7A511C8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0" w:type="dxa"/>
          </w:tcPr>
          <w:p w14:paraId="14BF5CC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47" w:type="dxa"/>
          </w:tcPr>
          <w:p w14:paraId="0C57F98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4DB2D12" w14:textId="77777777" w:rsidTr="001B3364">
        <w:tc>
          <w:tcPr>
            <w:tcW w:w="1615" w:type="dxa"/>
          </w:tcPr>
          <w:p w14:paraId="39C1D0A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5B6FA62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990" w:type="dxa"/>
          </w:tcPr>
          <w:p w14:paraId="6547466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7A646B0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54" w:type="dxa"/>
          </w:tcPr>
          <w:p w14:paraId="796BD42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0" w:type="dxa"/>
          </w:tcPr>
          <w:p w14:paraId="38B77EF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47" w:type="dxa"/>
          </w:tcPr>
          <w:p w14:paraId="728EA19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24FA01B" w14:textId="5A496BB0" w:rsidR="001B3364" w:rsidRPr="001B3364" w:rsidRDefault="001B3364" w:rsidP="00001BA1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/</w:t>
      </w:r>
      <w:proofErr w:type="spellStart"/>
      <w:r w:rsidRPr="001B3364">
        <w:rPr>
          <w:rFonts w:cs="Tahoma"/>
          <w:b w:val="0"/>
        </w:rPr>
        <w:t>hasKnee</w:t>
      </w:r>
      <w:proofErr w:type="spellEnd"/>
      <w:r w:rsidRPr="001B3364">
        <w:rPr>
          <w:rFonts w:cs="Tahoma"/>
          <w:b w:val="0"/>
        </w:rPr>
        <w:t>}</w:t>
      </w:r>
    </w:p>
    <w:p w14:paraId="00C9875E" w14:textId="3A71159D" w:rsid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p w14:paraId="475D0359" w14:textId="66157C80" w:rsidR="001B3364" w:rsidRPr="001B3364" w:rsidRDefault="001B3364" w:rsidP="00001BA1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Ankle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080"/>
        <w:gridCol w:w="1440"/>
        <w:gridCol w:w="1337"/>
        <w:gridCol w:w="1827"/>
        <w:gridCol w:w="1807"/>
      </w:tblGrid>
      <w:tr w:rsidR="001B3364" w14:paraId="6D2C69BE" w14:textId="77777777" w:rsidTr="001B3364">
        <w:tc>
          <w:tcPr>
            <w:tcW w:w="1525" w:type="dxa"/>
          </w:tcPr>
          <w:p w14:paraId="3CA84A5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080" w:type="dxa"/>
          </w:tcPr>
          <w:p w14:paraId="1F39489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77" w:type="dxa"/>
            <w:gridSpan w:val="2"/>
          </w:tcPr>
          <w:p w14:paraId="73A1D5C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634" w:type="dxa"/>
            <w:gridSpan w:val="2"/>
          </w:tcPr>
          <w:p w14:paraId="22929A0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237EC07C" w14:textId="77777777" w:rsidTr="001B3364">
        <w:tc>
          <w:tcPr>
            <w:tcW w:w="1525" w:type="dxa"/>
          </w:tcPr>
          <w:p w14:paraId="5BE17E6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80" w:type="dxa"/>
          </w:tcPr>
          <w:p w14:paraId="74BA3F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28308EA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337" w:type="dxa"/>
          </w:tcPr>
          <w:p w14:paraId="69DC507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827" w:type="dxa"/>
          </w:tcPr>
          <w:p w14:paraId="4408A66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807" w:type="dxa"/>
          </w:tcPr>
          <w:p w14:paraId="1AE377F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6F88785A" w14:textId="77777777" w:rsidTr="001B3364">
        <w:tc>
          <w:tcPr>
            <w:tcW w:w="1525" w:type="dxa"/>
          </w:tcPr>
          <w:p w14:paraId="50AB28E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080" w:type="dxa"/>
          </w:tcPr>
          <w:p w14:paraId="514C967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0235DC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67666DC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5F8F9D8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39A3FA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979161A" w14:textId="77777777" w:rsidTr="001B3364">
        <w:tc>
          <w:tcPr>
            <w:tcW w:w="1525" w:type="dxa"/>
          </w:tcPr>
          <w:p w14:paraId="617E059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080" w:type="dxa"/>
          </w:tcPr>
          <w:p w14:paraId="3AAA27A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2CC141A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0CFFD49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4D8C996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5E5BC6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CBC2C1D" w14:textId="77777777" w:rsidTr="001B3364">
        <w:tc>
          <w:tcPr>
            <w:tcW w:w="1525" w:type="dxa"/>
          </w:tcPr>
          <w:p w14:paraId="3551D21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080" w:type="dxa"/>
          </w:tcPr>
          <w:p w14:paraId="1EF6875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40" w:type="dxa"/>
          </w:tcPr>
          <w:p w14:paraId="72B1EDA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2EF7784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66CE672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17582C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D321A06" w14:textId="77777777" w:rsidTr="001B3364">
        <w:tc>
          <w:tcPr>
            <w:tcW w:w="1525" w:type="dxa"/>
          </w:tcPr>
          <w:p w14:paraId="49F5146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080" w:type="dxa"/>
          </w:tcPr>
          <w:p w14:paraId="5A1B776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40" w:type="dxa"/>
          </w:tcPr>
          <w:p w14:paraId="6AC14E3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14E16D1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2723DE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609B35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561E9A" w14:textId="01D7584B" w:rsidR="001B3364" w:rsidRPr="001B3364" w:rsidRDefault="001B3364" w:rsidP="00001BA1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Pr="001B3364">
        <w:rPr>
          <w:rFonts w:ascii="Tahoma" w:hAnsi="Tahoma" w:cs="Tahoma"/>
        </w:rPr>
        <w:t>hasAnkle</w:t>
      </w:r>
      <w:proofErr w:type="spellEnd"/>
      <w:r w:rsidRPr="001B3364">
        <w:rPr>
          <w:rFonts w:ascii="Tahoma" w:hAnsi="Tahoma" w:cs="Tahoma"/>
        </w:rPr>
        <w:t>}</w:t>
      </w: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borgBalance</w:t>
      </w:r>
      <w:proofErr w:type="spellEnd"/>
      <w:proofErr w:type="gram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lastRenderedPageBreak/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</w:t>
      </w:r>
      <w:proofErr w:type="gramStart"/>
      <w:r w:rsidRPr="00030D3C">
        <w:rPr>
          <w:rFonts w:ascii="Tahoma" w:hAnsi="Tahoma" w:cs="Tahoma"/>
          <w:bCs/>
        </w:rPr>
        <w:t>sensation</w:t>
      </w:r>
      <w:proofErr w:type="gramEnd"/>
      <w:r w:rsidRPr="00030D3C">
        <w:rPr>
          <w:rFonts w:ascii="Tahoma" w:hAnsi="Tahoma" w:cs="Tahoma"/>
          <w:bCs/>
        </w:rPr>
        <w:t>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coordination</w:t>
      </w:r>
      <w:proofErr w:type="gramEnd"/>
      <w:r>
        <w:rPr>
          <w:rFonts w:ascii="Tahoma" w:hAnsi="Tahoma" w:cs="Tahoma"/>
        </w:rPr>
        <w:t>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posture</w:t>
      </w:r>
      <w:proofErr w:type="gramEnd"/>
      <w:r>
        <w:rPr>
          <w:rFonts w:ascii="Tahoma" w:hAnsi="Tahoma" w:cs="Tahoma"/>
        </w:rPr>
        <w:t>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</w:t>
      </w:r>
      <w:proofErr w:type="spellStart"/>
      <w:proofErr w:type="gramStart"/>
      <w:r w:rsidRPr="00871AAA">
        <w:rPr>
          <w:rFonts w:ascii="Tahoma" w:hAnsi="Tahoma" w:cs="Tahoma"/>
        </w:rPr>
        <w:t>mobility</w:t>
      </w:r>
      <w:r w:rsidR="006A4CC6">
        <w:rPr>
          <w:rFonts w:ascii="Tahoma" w:hAnsi="Tahoma" w:cs="Tahoma"/>
        </w:rPr>
        <w:t>Comment</w:t>
      </w:r>
      <w:proofErr w:type="spellEnd"/>
      <w:proofErr w:type="gramEnd"/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gait</w:t>
      </w:r>
      <w:proofErr w:type="gramEnd"/>
      <w:r>
        <w:rPr>
          <w:rFonts w:ascii="Tahoma" w:hAnsi="Tahoma" w:cs="Tahoma"/>
        </w:rPr>
        <w:t>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walking</w:t>
      </w:r>
      <w:proofErr w:type="gramEnd"/>
      <w:r w:rsidRPr="00C1104B">
        <w:rPr>
          <w:rFonts w:ascii="Tahoma" w:hAnsi="Tahoma" w:cs="Tahoma"/>
        </w:rPr>
        <w:t>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balance</w:t>
      </w:r>
      <w:proofErr w:type="gramEnd"/>
      <w:r w:rsidRPr="00C1104B">
        <w:rPr>
          <w:rFonts w:ascii="Tahoma" w:hAnsi="Tahoma" w:cs="Tahoma"/>
        </w:rPr>
        <w:t>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ladderWork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repetitiveSquatting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repetitiveFootMotion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crawling</w:t>
      </w:r>
      <w:proofErr w:type="gramEnd"/>
      <w:r w:rsidRPr="00C1104B">
        <w:rPr>
          <w:rFonts w:ascii="Tahoma" w:hAnsi="Tahoma" w:cs="Tahoma"/>
        </w:rPr>
        <w:t>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15C91466" w:rsidR="005F7417" w:rsidRPr="00B16772" w:rsidRDefault="004C53E0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attentionAndConcentration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5FF5660A" w14:textId="22833017" w:rsidR="004C53E0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genderPronoun</w:t>
      </w:r>
      <w:proofErr w:type="spellEnd"/>
      <w:proofErr w:type="gramEnd"/>
      <w:r>
        <w:rPr>
          <w:rFonts w:ascii="Tahoma" w:hAnsi="Tahoma" w:cs="Tahoma"/>
        </w:rPr>
        <w:t xml:space="preserve">} </w:t>
      </w:r>
      <w:r w:rsidRPr="00CA68B5">
        <w:rPr>
          <w:rFonts w:ascii="Tahoma" w:hAnsi="Tahoma" w:cs="Tahoma"/>
        </w:rPr>
        <w:t xml:space="preserve">was able to </w:t>
      </w:r>
      <w:r>
        <w:rPr>
          <w:rFonts w:ascii="Tahoma" w:hAnsi="Tahoma" w:cs="Tahoma"/>
        </w:rPr>
        <w:t>retain</w:t>
      </w:r>
      <w:r w:rsidRPr="00CA68B5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{</w:t>
      </w:r>
      <w:proofErr w:type="spellStart"/>
      <w:r w:rsidR="00870698">
        <w:rPr>
          <w:rFonts w:ascii="Tahoma" w:hAnsi="Tahoma" w:cs="Tahoma"/>
        </w:rPr>
        <w:t>memoryS</w:t>
      </w:r>
      <w:r>
        <w:rPr>
          <w:rFonts w:ascii="Tahoma" w:hAnsi="Tahoma" w:cs="Tahoma"/>
        </w:rPr>
        <w:t>core</w:t>
      </w:r>
      <w:proofErr w:type="spellEnd"/>
      <w:r>
        <w:rPr>
          <w:rFonts w:ascii="Tahoma" w:hAnsi="Tahoma" w:cs="Tahoma"/>
        </w:rPr>
        <w:t>}</w:t>
      </w:r>
      <w:r w:rsidRPr="00CA68B5">
        <w:rPr>
          <w:rFonts w:ascii="Tahoma" w:hAnsi="Tahoma" w:cs="Tahoma"/>
        </w:rPr>
        <w:t>/</w:t>
      </w:r>
      <w:r>
        <w:rPr>
          <w:rFonts w:ascii="Tahoma" w:hAnsi="Tahoma" w:cs="Tahoma"/>
        </w:rPr>
        <w:t>{</w:t>
      </w:r>
      <w:proofErr w:type="spellStart"/>
      <w:r w:rsidR="00870698">
        <w:rPr>
          <w:rFonts w:ascii="Tahoma" w:hAnsi="Tahoma" w:cs="Tahoma"/>
        </w:rPr>
        <w:t>memoryT</w:t>
      </w:r>
      <w:r>
        <w:rPr>
          <w:rFonts w:ascii="Tahoma" w:hAnsi="Tahoma" w:cs="Tahoma"/>
        </w:rPr>
        <w:t>otalScore</w:t>
      </w:r>
      <w:proofErr w:type="spellEnd"/>
      <w:r>
        <w:rPr>
          <w:rFonts w:ascii="Tahoma" w:hAnsi="Tahoma" w:cs="Tahoma"/>
        </w:rPr>
        <w:t>}</w:t>
      </w:r>
      <w:r w:rsidRPr="00CA68B5">
        <w:rPr>
          <w:rFonts w:ascii="Tahoma" w:hAnsi="Tahoma" w:cs="Tahoma"/>
        </w:rPr>
        <w:t xml:space="preserve"> unrelated words as per </w:t>
      </w:r>
      <w:r>
        <w:rPr>
          <w:rFonts w:ascii="Tahoma" w:hAnsi="Tahoma" w:cs="Tahoma"/>
        </w:rPr>
        <w:t>{</w:t>
      </w:r>
      <w:proofErr w:type="spellStart"/>
      <w:r>
        <w:rPr>
          <w:rFonts w:ascii="Tahoma" w:hAnsi="Tahoma" w:cs="Tahoma"/>
        </w:rPr>
        <w:t>memoryAssessmentType</w:t>
      </w:r>
      <w:proofErr w:type="spellEnd"/>
      <w:r>
        <w:rPr>
          <w:rFonts w:ascii="Tahoma" w:hAnsi="Tahoma" w:cs="Tahoma"/>
        </w:rPr>
        <w:t>}</w:t>
      </w:r>
    </w:p>
    <w:p w14:paraId="03637E4C" w14:textId="1872B085" w:rsidR="00182893" w:rsidRPr="00B16772" w:rsidRDefault="002D191D" w:rsidP="002D191D">
      <w:pPr>
        <w:tabs>
          <w:tab w:val="left" w:pos="960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35A2793E" w:rsidR="00D36386" w:rsidRPr="00B16772" w:rsidRDefault="004C53E0" w:rsidP="00FB5368">
      <w:pPr>
        <w:pStyle w:val="BodyText"/>
        <w:rPr>
          <w:rFonts w:cs="Tahoma"/>
          <w:b w:val="0"/>
          <w:sz w:val="18"/>
        </w:rPr>
      </w:pPr>
      <w:r>
        <w:rPr>
          <w:rFonts w:cs="Tahoma"/>
          <w:b w:val="0"/>
          <w:sz w:val="18"/>
        </w:rPr>
        <w:t>{</w:t>
      </w:r>
      <w:proofErr w:type="spellStart"/>
      <w:proofErr w:type="gramStart"/>
      <w:r>
        <w:rPr>
          <w:rFonts w:cs="Tahoma"/>
          <w:b w:val="0"/>
          <w:sz w:val="18"/>
        </w:rPr>
        <w:t>memoryComment</w:t>
      </w:r>
      <w:proofErr w:type="spellEnd"/>
      <w:proofErr w:type="gramEnd"/>
      <w:r>
        <w:rPr>
          <w:rFonts w:cs="Tahoma"/>
          <w:b w:val="0"/>
          <w:sz w:val="18"/>
        </w:rPr>
        <w:t>}</w:t>
      </w: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17AB1CEC" w14:textId="6AB7368E" w:rsidR="004C53E0" w:rsidRPr="00B16772" w:rsidRDefault="004C53E0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6E4C41F4" w14:textId="3B8F1D6C" w:rsidR="00882363" w:rsidRPr="00B16772" w:rsidRDefault="004C53E0" w:rsidP="00CA68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insight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2C4340E" w14:textId="4D36EE86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reading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4F696677" w14:textId="4A2C6B75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{</w:t>
      </w:r>
      <w:proofErr w:type="spellStart"/>
      <w:proofErr w:type="gramStart"/>
      <w:r>
        <w:rPr>
          <w:rFonts w:ascii="Tahoma" w:hAnsi="Tahoma" w:cs="Tahoma"/>
        </w:rPr>
        <w:t>speech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25233F79" w14:textId="39887BB4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writing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3FE6D40" w14:textId="3676CE8C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visualPerception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</w:t>
      </w:r>
      <w:proofErr w:type="spellStart"/>
      <w:proofErr w:type="gramStart"/>
      <w:r>
        <w:rPr>
          <w:rFonts w:ascii="Tahoma" w:hAnsi="Tahoma" w:cs="Tahoma"/>
          <w:sz w:val="22"/>
        </w:rPr>
        <w:t>affect</w:t>
      </w:r>
      <w:r w:rsidR="008C544A">
        <w:rPr>
          <w:rFonts w:ascii="Tahoma" w:hAnsi="Tahoma" w:cs="Tahoma"/>
          <w:sz w:val="22"/>
        </w:rPr>
        <w:t>Comment</w:t>
      </w:r>
      <w:proofErr w:type="spellEnd"/>
      <w:proofErr w:type="gramEnd"/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69DEB6D2" w:rsidR="00452AFB" w:rsidRDefault="00B471D6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jobDescription</w:t>
      </w:r>
      <w:proofErr w:type="spellEnd"/>
      <w:proofErr w:type="gramEnd"/>
      <w:r>
        <w:rPr>
          <w:rFonts w:ascii="Tahoma" w:hAnsi="Tahoma" w:cs="Tahoma"/>
        </w:rPr>
        <w:t>}</w:t>
      </w:r>
    </w:p>
    <w:p w14:paraId="3F0A1E7E" w14:textId="77777777" w:rsidR="000B1BF2" w:rsidRDefault="000B1BF2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540E719B" w14:textId="77777777" w:rsidR="00713CB2" w:rsidRPr="0040671F" w:rsidRDefault="00713CB2" w:rsidP="00713CB2">
      <w:pPr>
        <w:rPr>
          <w:rFonts w:ascii="Tahoma" w:hAnsi="Tahoma"/>
          <w:b/>
          <w:bCs/>
        </w:rPr>
      </w:pPr>
      <w:r w:rsidRPr="0040671F">
        <w:rPr>
          <w:rFonts w:ascii="Tahoma" w:hAnsi="Tahoma"/>
          <w:b/>
          <w:bCs/>
        </w:rPr>
        <w:t>Physical Capacity:</w:t>
      </w:r>
    </w:p>
    <w:p w14:paraId="4929312F" w14:textId="77777777" w:rsidR="00713CB2" w:rsidRPr="0040671F" w:rsidRDefault="00713CB2" w:rsidP="00713CB2">
      <w:pPr>
        <w:rPr>
          <w:rFonts w:ascii="Tahoma" w:hAnsi="Tahoma"/>
          <w:bCs/>
        </w:rPr>
      </w:pPr>
    </w:p>
    <w:p w14:paraId="4C50A4CD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Positional tolerance tasks:</w:t>
      </w:r>
    </w:p>
    <w:p w14:paraId="607F89C5" w14:textId="77777777" w:rsidR="001835AE" w:rsidRPr="0040671F" w:rsidRDefault="00713CB2" w:rsidP="00713CB2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330"/>
        <w:gridCol w:w="5686"/>
      </w:tblGrid>
      <w:tr w:rsidR="001835AE" w14:paraId="11B862F5" w14:textId="77777777" w:rsidTr="0085094B">
        <w:tc>
          <w:tcPr>
            <w:tcW w:w="3330" w:type="dxa"/>
          </w:tcPr>
          <w:p w14:paraId="44584FAF" w14:textId="2B4179F7" w:rsidR="001835AE" w:rsidRPr="0085094B" w:rsidRDefault="001835AE" w:rsidP="0085094B">
            <w:pPr>
              <w:pStyle w:val="ListParagraph"/>
              <w:numPr>
                <w:ilvl w:val="0"/>
                <w:numId w:val="18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pt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</w:t>
            </w:r>
            <w:r w:rsidR="0085094B" w:rsidRPr="0085094B">
              <w:rPr>
                <w:rFonts w:ascii="Tahoma" w:hAnsi="Tahoma"/>
                <w:bCs/>
              </w:rPr>
              <w:t xml:space="preserve"> -</w:t>
            </w:r>
          </w:p>
        </w:tc>
        <w:tc>
          <w:tcPr>
            <w:tcW w:w="5686" w:type="dxa"/>
          </w:tcPr>
          <w:p w14:paraId="0AF5C5F8" w14:textId="18F03700" w:rsidR="001835AE" w:rsidRDefault="001835AE" w:rsidP="00713CB2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/</w:t>
            </w:r>
            <w:proofErr w:type="spellStart"/>
            <w:r w:rsidRPr="005077A0">
              <w:rPr>
                <w:rFonts w:ascii="Tahoma" w:hAnsi="Tahoma"/>
                <w:bCs/>
              </w:rPr>
              <w:t>pt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4CCF2650" w14:textId="04AD2C14" w:rsidR="00713CB2" w:rsidRPr="005077A0" w:rsidRDefault="00713CB2" w:rsidP="005077A0">
      <w:pPr>
        <w:rPr>
          <w:rFonts w:ascii="Tahoma" w:hAnsi="Tahoma"/>
          <w:bCs/>
        </w:rPr>
      </w:pPr>
    </w:p>
    <w:p w14:paraId="73A52D11" w14:textId="77777777" w:rsidR="00713CB2" w:rsidRDefault="00713CB2" w:rsidP="00713CB2">
      <w:pPr>
        <w:rPr>
          <w:rFonts w:ascii="Tahoma" w:hAnsi="Tahoma"/>
          <w:bCs/>
        </w:rPr>
      </w:pPr>
    </w:p>
    <w:p w14:paraId="22BED3B2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Forceful tasks:</w:t>
      </w:r>
    </w:p>
    <w:p w14:paraId="0DCC2A82" w14:textId="77777777" w:rsidR="00713CB2" w:rsidRPr="0040671F" w:rsidRDefault="00713CB2" w:rsidP="00713CB2">
      <w:pPr>
        <w:rPr>
          <w:rFonts w:ascii="Tahoma" w:hAnsi="Tahoma"/>
          <w:bCs/>
        </w:rPr>
      </w:pPr>
    </w:p>
    <w:p w14:paraId="08D5DF4D" w14:textId="77777777" w:rsidR="0085094B" w:rsidRPr="0040671F" w:rsidRDefault="0085094B" w:rsidP="0085094B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40"/>
        <w:gridCol w:w="5776"/>
      </w:tblGrid>
      <w:tr w:rsidR="0085094B" w14:paraId="3658DC26" w14:textId="77777777" w:rsidTr="0085094B">
        <w:tc>
          <w:tcPr>
            <w:tcW w:w="3240" w:type="dxa"/>
          </w:tcPr>
          <w:p w14:paraId="0FE43AFB" w14:textId="1B9DC7A7" w:rsidR="0085094B" w:rsidRPr="0085094B" w:rsidRDefault="0085094B" w:rsidP="0085094B">
            <w:pPr>
              <w:pStyle w:val="ListParagraph"/>
              <w:numPr>
                <w:ilvl w:val="0"/>
                <w:numId w:val="17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f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 -</w:t>
            </w:r>
          </w:p>
        </w:tc>
        <w:tc>
          <w:tcPr>
            <w:tcW w:w="5776" w:type="dxa"/>
          </w:tcPr>
          <w:p w14:paraId="41B776E4" w14:textId="344EF834" w:rsidR="0085094B" w:rsidRDefault="0085094B" w:rsidP="00B43CC7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</w:t>
            </w:r>
            <w:r>
              <w:rPr>
                <w:rFonts w:ascii="Tahoma" w:hAnsi="Tahoma"/>
                <w:bCs/>
              </w:rPr>
              <w:t>/</w:t>
            </w:r>
            <w:proofErr w:type="spellStart"/>
            <w:r>
              <w:rPr>
                <w:rFonts w:ascii="Tahoma" w:hAnsi="Tahoma"/>
                <w:bCs/>
              </w:rPr>
              <w:t>f</w:t>
            </w:r>
            <w:r w:rsidRPr="005077A0">
              <w:rPr>
                <w:rFonts w:ascii="Tahoma" w:hAnsi="Tahoma"/>
                <w:bCs/>
              </w:rPr>
              <w:t>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61C6C710" w14:textId="77777777" w:rsidR="00713CB2" w:rsidRPr="0040671F" w:rsidRDefault="00713CB2" w:rsidP="00713CB2">
      <w:pPr>
        <w:rPr>
          <w:rFonts w:ascii="Tahoma" w:hAnsi="Tahoma"/>
          <w:bCs/>
        </w:rPr>
      </w:pPr>
    </w:p>
    <w:p w14:paraId="21CF93DF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Repetitive tolerance tasks:</w:t>
      </w:r>
    </w:p>
    <w:p w14:paraId="5494A474" w14:textId="77777777" w:rsidR="0085094B" w:rsidRPr="0040671F" w:rsidRDefault="0085094B" w:rsidP="0085094B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20"/>
        <w:gridCol w:w="5596"/>
      </w:tblGrid>
      <w:tr w:rsidR="0085094B" w14:paraId="5612818E" w14:textId="77777777" w:rsidTr="0085094B">
        <w:tc>
          <w:tcPr>
            <w:tcW w:w="3420" w:type="dxa"/>
          </w:tcPr>
          <w:p w14:paraId="6575CD81" w14:textId="06555471" w:rsidR="0085094B" w:rsidRPr="0085094B" w:rsidRDefault="0085094B" w:rsidP="0085094B">
            <w:pPr>
              <w:pStyle w:val="ListParagraph"/>
              <w:numPr>
                <w:ilvl w:val="0"/>
                <w:numId w:val="17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rt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 -</w:t>
            </w:r>
          </w:p>
        </w:tc>
        <w:tc>
          <w:tcPr>
            <w:tcW w:w="5596" w:type="dxa"/>
          </w:tcPr>
          <w:p w14:paraId="7359C61F" w14:textId="010A82AA" w:rsidR="0085094B" w:rsidRDefault="0085094B" w:rsidP="00B43CC7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</w:t>
            </w:r>
            <w:r>
              <w:rPr>
                <w:rFonts w:ascii="Tahoma" w:hAnsi="Tahoma"/>
                <w:bCs/>
              </w:rPr>
              <w:t>/</w:t>
            </w:r>
            <w:proofErr w:type="spellStart"/>
            <w:r>
              <w:rPr>
                <w:rFonts w:ascii="Tahoma" w:hAnsi="Tahoma"/>
                <w:bCs/>
              </w:rPr>
              <w:t>r</w:t>
            </w:r>
            <w:r w:rsidRPr="005077A0">
              <w:rPr>
                <w:rFonts w:ascii="Tahoma" w:hAnsi="Tahoma"/>
                <w:bCs/>
              </w:rPr>
              <w:t>t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2A881E21" w14:textId="77777777" w:rsidR="005077A0" w:rsidRPr="00713CB2" w:rsidRDefault="005077A0" w:rsidP="005077A0">
      <w:pPr>
        <w:pStyle w:val="ListParagraph"/>
        <w:ind w:left="1080"/>
        <w:rPr>
          <w:rFonts w:ascii="Tahoma" w:hAnsi="Tahoma"/>
          <w:bCs/>
        </w:rPr>
      </w:pPr>
    </w:p>
    <w:p w14:paraId="3BB9701A" w14:textId="77777777" w:rsidR="00713CB2" w:rsidRPr="00B16772" w:rsidRDefault="00713CB2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EE95E6F" w14:textId="1B4EC78D" w:rsidR="000B1BF2" w:rsidRPr="00B16772" w:rsidRDefault="000B1BF2" w:rsidP="000B1BF2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59D8BE2F" w14:textId="77777777" w:rsidR="000B1BF2" w:rsidRDefault="000B1BF2" w:rsidP="000B1BF2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6B0506A2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Blankenship, 1990 used the physical demands to classify work into different categories:</w:t>
      </w:r>
    </w:p>
    <w:p w14:paraId="3ADC74D4" w14:textId="77777777" w:rsidR="000B1BF2" w:rsidRPr="006C0635" w:rsidRDefault="000B1BF2" w:rsidP="000B1BF2">
      <w:pPr>
        <w:rPr>
          <w:rFonts w:ascii="Tahoma" w:hAnsi="Tahoma"/>
          <w:b/>
          <w:bCs/>
        </w:rPr>
      </w:pPr>
    </w:p>
    <w:p w14:paraId="367ACC26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>Sedentary work:</w:t>
      </w:r>
      <w:r w:rsidRPr="006C0635">
        <w:rPr>
          <w:rFonts w:ascii="Tahoma" w:hAnsi="Tahoma"/>
        </w:rPr>
        <w:t xml:space="preserve">  Occasional lifting of 4kg maximum and occasional lifting or carrying articles such as dockets, ledgers and small tools.  Although a sedentary job is defined as one that involves sitting, a certain amount of walking and standing is often necessary in carrying out the job duties.  Jobs are </w:t>
      </w:r>
      <w:r w:rsidRPr="006C0635">
        <w:rPr>
          <w:rFonts w:ascii="Tahoma" w:hAnsi="Tahoma"/>
        </w:rPr>
        <w:lastRenderedPageBreak/>
        <w:t>sedentary if walking and standing are required only occasionally and all other sedentary criteria are met.</w:t>
      </w:r>
    </w:p>
    <w:p w14:paraId="1FF68D32" w14:textId="77777777" w:rsidR="000B1BF2" w:rsidRPr="006C0635" w:rsidRDefault="000B1BF2" w:rsidP="000B1BF2">
      <w:pPr>
        <w:rPr>
          <w:rFonts w:ascii="Tahoma" w:hAnsi="Tahoma"/>
        </w:rPr>
      </w:pPr>
    </w:p>
    <w:p w14:paraId="50938444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Light work:  </w:t>
      </w:r>
      <w:r w:rsidRPr="006C0635">
        <w:rPr>
          <w:rFonts w:ascii="Tahoma" w:hAnsi="Tahoma"/>
        </w:rPr>
        <w:t>Occasionally lifting 9kg maximum and/or frequently lifting or carrying objects weighing up to 5kg.  Even though the weight lifted may be only a negligible amount, a job will be in this category (1) when it requires walking or standing to a significant degree or (2) when it requires sitting most of the time but entails pushing and pulling of arm or leg controls.</w:t>
      </w:r>
    </w:p>
    <w:p w14:paraId="4645FB05" w14:textId="77777777" w:rsidR="000B1BF2" w:rsidRPr="006C0635" w:rsidRDefault="000B1BF2" w:rsidP="000B1BF2">
      <w:pPr>
        <w:rPr>
          <w:rFonts w:ascii="Tahoma" w:hAnsi="Tahoma"/>
        </w:rPr>
      </w:pPr>
    </w:p>
    <w:p w14:paraId="05BBD240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>Medium work:</w:t>
      </w:r>
      <w:r w:rsidRPr="006C0635">
        <w:rPr>
          <w:rFonts w:ascii="Tahoma" w:hAnsi="Tahoma"/>
        </w:rPr>
        <w:t xml:space="preserve">  Occasionally lifting 23kg maximum and/or frequently lifting or carrying objects weighting up to 9kg.</w:t>
      </w:r>
    </w:p>
    <w:p w14:paraId="117D9627" w14:textId="77777777" w:rsidR="000B1BF2" w:rsidRPr="006C0635" w:rsidRDefault="000B1BF2" w:rsidP="000B1BF2">
      <w:pPr>
        <w:rPr>
          <w:rFonts w:ascii="Tahoma" w:hAnsi="Tahoma"/>
        </w:rPr>
      </w:pPr>
    </w:p>
    <w:p w14:paraId="19F612CA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Heavy work:  </w:t>
      </w:r>
      <w:r w:rsidRPr="006C0635">
        <w:rPr>
          <w:rFonts w:ascii="Tahoma" w:hAnsi="Tahoma"/>
        </w:rPr>
        <w:t>Occasionally lifting 45kg maximum and/or frequently lifting or carrying objects weighing up to 23kg.</w:t>
      </w:r>
    </w:p>
    <w:p w14:paraId="103B80D7" w14:textId="77777777" w:rsidR="000B1BF2" w:rsidRPr="006C0635" w:rsidRDefault="000B1BF2" w:rsidP="000B1BF2">
      <w:pPr>
        <w:rPr>
          <w:rFonts w:ascii="Tahoma" w:hAnsi="Tahoma"/>
          <w:b/>
          <w:bCs/>
        </w:rPr>
      </w:pPr>
    </w:p>
    <w:p w14:paraId="55CA6716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Very heavy work:  </w:t>
      </w:r>
      <w:r w:rsidRPr="006C0635">
        <w:rPr>
          <w:rFonts w:ascii="Tahoma" w:hAnsi="Tahoma"/>
        </w:rPr>
        <w:t xml:space="preserve">Occasionally lifting objects in excess of 45.36kg and/or frequently lifting or carrying objects weighing 23kg or more.  </w:t>
      </w:r>
    </w:p>
    <w:p w14:paraId="50E18C8F" w14:textId="77777777" w:rsidR="000B1BF2" w:rsidRPr="006C0635" w:rsidRDefault="000B1BF2" w:rsidP="000B1BF2">
      <w:pPr>
        <w:rPr>
          <w:rFonts w:ascii="Tahoma" w:hAnsi="Tahoma"/>
        </w:rPr>
      </w:pPr>
    </w:p>
    <w:p w14:paraId="77DA346B" w14:textId="77777777" w:rsidR="000B1BF2" w:rsidRPr="006C0635" w:rsidRDefault="000B1BF2" w:rsidP="000B1BF2">
      <w:pPr>
        <w:rPr>
          <w:rFonts w:ascii="Tahoma" w:hAnsi="Tahom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992"/>
        <w:gridCol w:w="992"/>
        <w:gridCol w:w="1134"/>
        <w:gridCol w:w="993"/>
        <w:gridCol w:w="1134"/>
        <w:gridCol w:w="1134"/>
        <w:gridCol w:w="951"/>
      </w:tblGrid>
      <w:tr w:rsidR="000B1BF2" w:rsidRPr="006C0635" w14:paraId="01F228F6" w14:textId="77777777" w:rsidTr="00B43CC7">
        <w:tc>
          <w:tcPr>
            <w:tcW w:w="1526" w:type="dxa"/>
            <w:shd w:val="clear" w:color="auto" w:fill="auto"/>
          </w:tcPr>
          <w:p w14:paraId="0919F159" w14:textId="77777777" w:rsidR="000B1BF2" w:rsidRPr="006C0635" w:rsidRDefault="000B1BF2" w:rsidP="00B43CC7">
            <w:pPr>
              <w:rPr>
                <w:rFonts w:ascii="Tahoma" w:hAnsi="Tahoma"/>
              </w:rPr>
            </w:pPr>
          </w:p>
        </w:tc>
        <w:tc>
          <w:tcPr>
            <w:tcW w:w="992" w:type="dxa"/>
            <w:shd w:val="clear" w:color="auto" w:fill="auto"/>
          </w:tcPr>
          <w:p w14:paraId="434C9C34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Sedentary</w:t>
            </w:r>
          </w:p>
        </w:tc>
        <w:tc>
          <w:tcPr>
            <w:tcW w:w="992" w:type="dxa"/>
            <w:shd w:val="clear" w:color="auto" w:fill="auto"/>
          </w:tcPr>
          <w:p w14:paraId="6D114B8F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Light</w:t>
            </w:r>
          </w:p>
        </w:tc>
        <w:tc>
          <w:tcPr>
            <w:tcW w:w="1134" w:type="dxa"/>
            <w:shd w:val="clear" w:color="auto" w:fill="auto"/>
          </w:tcPr>
          <w:p w14:paraId="4B8C9087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Light-Medium</w:t>
            </w:r>
          </w:p>
        </w:tc>
        <w:tc>
          <w:tcPr>
            <w:tcW w:w="993" w:type="dxa"/>
            <w:shd w:val="clear" w:color="auto" w:fill="auto"/>
          </w:tcPr>
          <w:p w14:paraId="6A91745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Medium</w:t>
            </w:r>
          </w:p>
        </w:tc>
        <w:tc>
          <w:tcPr>
            <w:tcW w:w="1134" w:type="dxa"/>
            <w:shd w:val="clear" w:color="auto" w:fill="auto"/>
          </w:tcPr>
          <w:p w14:paraId="6928292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Medium-Heavy</w:t>
            </w:r>
          </w:p>
        </w:tc>
        <w:tc>
          <w:tcPr>
            <w:tcW w:w="1134" w:type="dxa"/>
            <w:shd w:val="clear" w:color="auto" w:fill="auto"/>
          </w:tcPr>
          <w:p w14:paraId="44BED1CC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Heavy</w:t>
            </w:r>
          </w:p>
        </w:tc>
        <w:tc>
          <w:tcPr>
            <w:tcW w:w="951" w:type="dxa"/>
            <w:shd w:val="clear" w:color="auto" w:fill="auto"/>
          </w:tcPr>
          <w:p w14:paraId="67834DC8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Very-</w:t>
            </w:r>
          </w:p>
          <w:p w14:paraId="334BE738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Heavy</w:t>
            </w:r>
          </w:p>
        </w:tc>
      </w:tr>
      <w:tr w:rsidR="000B1BF2" w:rsidRPr="006C0635" w14:paraId="212B005C" w14:textId="77777777" w:rsidTr="00B43CC7">
        <w:tc>
          <w:tcPr>
            <w:tcW w:w="1526" w:type="dxa"/>
            <w:shd w:val="clear" w:color="auto" w:fill="auto"/>
          </w:tcPr>
          <w:p w14:paraId="421A2222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Occasional: 25m -</w:t>
            </w:r>
          </w:p>
          <w:p w14:paraId="7F9C581A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 xml:space="preserve">2 ½ </w:t>
            </w:r>
            <w:proofErr w:type="spellStart"/>
            <w:r w:rsidRPr="006C0635">
              <w:rPr>
                <w:rFonts w:ascii="Tahoma" w:hAnsi="Tahoma"/>
                <w:sz w:val="16"/>
                <w:szCs w:val="16"/>
              </w:rPr>
              <w:t>hrs</w:t>
            </w:r>
            <w:proofErr w:type="spellEnd"/>
            <w:r w:rsidRPr="006C0635">
              <w:rPr>
                <w:rFonts w:ascii="Tahoma" w:hAnsi="Tahoma"/>
                <w:sz w:val="16"/>
                <w:szCs w:val="16"/>
              </w:rPr>
              <w:t xml:space="preserve"> per day</w:t>
            </w:r>
          </w:p>
        </w:tc>
        <w:tc>
          <w:tcPr>
            <w:tcW w:w="992" w:type="dxa"/>
            <w:shd w:val="clear" w:color="auto" w:fill="auto"/>
          </w:tcPr>
          <w:p w14:paraId="2BECE7EA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5kg</w:t>
            </w:r>
          </w:p>
        </w:tc>
        <w:tc>
          <w:tcPr>
            <w:tcW w:w="992" w:type="dxa"/>
            <w:shd w:val="clear" w:color="auto" w:fill="auto"/>
          </w:tcPr>
          <w:p w14:paraId="3A89C94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9kg</w:t>
            </w:r>
          </w:p>
        </w:tc>
        <w:tc>
          <w:tcPr>
            <w:tcW w:w="1134" w:type="dxa"/>
            <w:shd w:val="clear" w:color="auto" w:fill="auto"/>
          </w:tcPr>
          <w:p w14:paraId="52FACD3B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16kg</w:t>
            </w:r>
          </w:p>
        </w:tc>
        <w:tc>
          <w:tcPr>
            <w:tcW w:w="993" w:type="dxa"/>
            <w:shd w:val="clear" w:color="auto" w:fill="auto"/>
          </w:tcPr>
          <w:p w14:paraId="7AA02B9E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23kg</w:t>
            </w:r>
          </w:p>
        </w:tc>
        <w:tc>
          <w:tcPr>
            <w:tcW w:w="1134" w:type="dxa"/>
            <w:shd w:val="clear" w:color="auto" w:fill="auto"/>
          </w:tcPr>
          <w:p w14:paraId="6DB64EC5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34kg</w:t>
            </w:r>
          </w:p>
        </w:tc>
        <w:tc>
          <w:tcPr>
            <w:tcW w:w="1134" w:type="dxa"/>
            <w:shd w:val="clear" w:color="auto" w:fill="auto"/>
          </w:tcPr>
          <w:p w14:paraId="05F8DDD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45kg</w:t>
            </w:r>
          </w:p>
        </w:tc>
        <w:tc>
          <w:tcPr>
            <w:tcW w:w="951" w:type="dxa"/>
            <w:shd w:val="clear" w:color="auto" w:fill="auto"/>
          </w:tcPr>
          <w:p w14:paraId="376462B1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>45kg+</w:t>
            </w:r>
          </w:p>
        </w:tc>
      </w:tr>
      <w:tr w:rsidR="000B1BF2" w:rsidRPr="006C0635" w14:paraId="4A8670ED" w14:textId="77777777" w:rsidTr="00B43CC7">
        <w:tc>
          <w:tcPr>
            <w:tcW w:w="1526" w:type="dxa"/>
            <w:shd w:val="clear" w:color="auto" w:fill="auto"/>
          </w:tcPr>
          <w:p w14:paraId="09B99E05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Frequent: 2 ½ -</w:t>
            </w:r>
          </w:p>
          <w:p w14:paraId="30EFDC1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 xml:space="preserve">5 ½ </w:t>
            </w:r>
            <w:proofErr w:type="spellStart"/>
            <w:r w:rsidRPr="006C0635">
              <w:rPr>
                <w:rFonts w:ascii="Tahoma" w:hAnsi="Tahoma"/>
                <w:sz w:val="16"/>
                <w:szCs w:val="16"/>
              </w:rPr>
              <w:t>hrs</w:t>
            </w:r>
            <w:proofErr w:type="spellEnd"/>
            <w:r w:rsidRPr="006C0635">
              <w:rPr>
                <w:rFonts w:ascii="Tahoma" w:hAnsi="Tahoma"/>
                <w:sz w:val="16"/>
                <w:szCs w:val="16"/>
              </w:rPr>
              <w:t xml:space="preserve"> per day</w:t>
            </w:r>
          </w:p>
        </w:tc>
        <w:tc>
          <w:tcPr>
            <w:tcW w:w="992" w:type="dxa"/>
            <w:shd w:val="clear" w:color="auto" w:fill="auto"/>
          </w:tcPr>
          <w:p w14:paraId="7CDA3F2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992" w:type="dxa"/>
            <w:shd w:val="clear" w:color="auto" w:fill="auto"/>
          </w:tcPr>
          <w:p w14:paraId="5BB4D5B7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5kg</w:t>
            </w:r>
          </w:p>
        </w:tc>
        <w:tc>
          <w:tcPr>
            <w:tcW w:w="1134" w:type="dxa"/>
            <w:shd w:val="clear" w:color="auto" w:fill="auto"/>
          </w:tcPr>
          <w:p w14:paraId="4377A9B8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7kg</w:t>
            </w:r>
          </w:p>
        </w:tc>
        <w:tc>
          <w:tcPr>
            <w:tcW w:w="993" w:type="dxa"/>
            <w:shd w:val="clear" w:color="auto" w:fill="auto"/>
          </w:tcPr>
          <w:p w14:paraId="60B6C25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9kg</w:t>
            </w:r>
          </w:p>
        </w:tc>
        <w:tc>
          <w:tcPr>
            <w:tcW w:w="1134" w:type="dxa"/>
            <w:shd w:val="clear" w:color="auto" w:fill="auto"/>
          </w:tcPr>
          <w:p w14:paraId="5E49B2C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16kg</w:t>
            </w:r>
          </w:p>
        </w:tc>
        <w:tc>
          <w:tcPr>
            <w:tcW w:w="1134" w:type="dxa"/>
            <w:shd w:val="clear" w:color="auto" w:fill="auto"/>
          </w:tcPr>
          <w:p w14:paraId="4C5B96B1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23kg</w:t>
            </w:r>
          </w:p>
        </w:tc>
        <w:tc>
          <w:tcPr>
            <w:tcW w:w="951" w:type="dxa"/>
            <w:shd w:val="clear" w:color="auto" w:fill="auto"/>
          </w:tcPr>
          <w:p w14:paraId="70B0D273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>23kg+</w:t>
            </w:r>
          </w:p>
        </w:tc>
      </w:tr>
      <w:tr w:rsidR="000B1BF2" w:rsidRPr="006C0635" w14:paraId="2F406526" w14:textId="77777777" w:rsidTr="00B43CC7">
        <w:tc>
          <w:tcPr>
            <w:tcW w:w="1526" w:type="dxa"/>
            <w:shd w:val="clear" w:color="auto" w:fill="auto"/>
          </w:tcPr>
          <w:p w14:paraId="22A70459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Constant: 5 ½  - 8hrs per day</w:t>
            </w:r>
          </w:p>
        </w:tc>
        <w:tc>
          <w:tcPr>
            <w:tcW w:w="992" w:type="dxa"/>
            <w:shd w:val="clear" w:color="auto" w:fill="auto"/>
          </w:tcPr>
          <w:p w14:paraId="7C5E9269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992" w:type="dxa"/>
            <w:shd w:val="clear" w:color="auto" w:fill="auto"/>
          </w:tcPr>
          <w:p w14:paraId="5323BC4E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1134" w:type="dxa"/>
            <w:shd w:val="clear" w:color="auto" w:fill="auto"/>
          </w:tcPr>
          <w:p w14:paraId="1CFBE769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3kg</w:t>
            </w:r>
          </w:p>
        </w:tc>
        <w:tc>
          <w:tcPr>
            <w:tcW w:w="993" w:type="dxa"/>
            <w:shd w:val="clear" w:color="auto" w:fill="auto"/>
          </w:tcPr>
          <w:p w14:paraId="06E97047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5kg</w:t>
            </w:r>
          </w:p>
        </w:tc>
        <w:tc>
          <w:tcPr>
            <w:tcW w:w="1134" w:type="dxa"/>
            <w:shd w:val="clear" w:color="auto" w:fill="auto"/>
          </w:tcPr>
          <w:p w14:paraId="4485120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7kg</w:t>
            </w:r>
          </w:p>
        </w:tc>
        <w:tc>
          <w:tcPr>
            <w:tcW w:w="1134" w:type="dxa"/>
            <w:shd w:val="clear" w:color="auto" w:fill="auto"/>
          </w:tcPr>
          <w:p w14:paraId="4012A11E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9kg</w:t>
            </w:r>
          </w:p>
        </w:tc>
        <w:tc>
          <w:tcPr>
            <w:tcW w:w="951" w:type="dxa"/>
            <w:shd w:val="clear" w:color="auto" w:fill="auto"/>
          </w:tcPr>
          <w:p w14:paraId="25BBC34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9kg+</w:t>
            </w:r>
          </w:p>
        </w:tc>
      </w:tr>
    </w:tbl>
    <w:p w14:paraId="5475262A" w14:textId="77777777" w:rsidR="000B1BF2" w:rsidRPr="006C0635" w:rsidRDefault="000B1BF2" w:rsidP="000B1BF2">
      <w:pPr>
        <w:rPr>
          <w:rFonts w:ascii="Tahoma" w:hAnsi="Tahoma"/>
        </w:rPr>
      </w:pPr>
    </w:p>
    <w:p w14:paraId="2D45FE6A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Frequent:  34 – 66% of the day.</w:t>
      </w:r>
    </w:p>
    <w:p w14:paraId="713DE439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Constant:  67 – 100% of the day.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22C80E93" w:rsidR="000E2DEA" w:rsidRPr="00B471D6" w:rsidRDefault="0068316E" w:rsidP="00B471D6">
      <w:pPr>
        <w:pStyle w:val="ListParagraph"/>
        <w:numPr>
          <w:ilvl w:val="1"/>
          <w:numId w:val="1"/>
        </w:numPr>
        <w:tabs>
          <w:tab w:val="left" w:pos="3645"/>
        </w:tabs>
        <w:rPr>
          <w:rFonts w:ascii="Tahoma" w:hAnsi="Tahoma" w:cs="Tahoma"/>
          <w:b/>
          <w:sz w:val="22"/>
        </w:rPr>
      </w:pPr>
      <w:r w:rsidRPr="00B471D6">
        <w:rPr>
          <w:rFonts w:ascii="Tahoma" w:hAnsi="Tahoma" w:cs="Tahoma"/>
          <w:b/>
          <w:sz w:val="22"/>
        </w:rPr>
        <w:t>D</w:t>
      </w:r>
      <w:r w:rsidR="000E2DEA" w:rsidRPr="00B471D6">
        <w:rPr>
          <w:rFonts w:ascii="Tahoma" w:hAnsi="Tahoma" w:cs="Tahoma"/>
          <w:b/>
          <w:sz w:val="22"/>
        </w:rPr>
        <w:t>iscussion</w:t>
      </w:r>
    </w:p>
    <w:p w14:paraId="7611C539" w14:textId="77777777" w:rsidR="00B471D6" w:rsidRPr="00B471D6" w:rsidRDefault="00B471D6" w:rsidP="00B471D6">
      <w:pPr>
        <w:pStyle w:val="ListParagraph"/>
        <w:tabs>
          <w:tab w:val="left" w:pos="3645"/>
        </w:tabs>
        <w:ind w:left="525"/>
        <w:rPr>
          <w:rFonts w:ascii="Tahoma" w:hAnsi="Tahoma" w:cs="Tahoma"/>
          <w:b/>
        </w:rPr>
      </w:pPr>
    </w:p>
    <w:p w14:paraId="5B9ECC55" w14:textId="0A19E501" w:rsidR="00B471D6" w:rsidRPr="00B471D6" w:rsidRDefault="00B471D6" w:rsidP="00B471D6">
      <w:pPr>
        <w:tabs>
          <w:tab w:val="left" w:pos="3645"/>
        </w:tabs>
        <w:rPr>
          <w:rFonts w:ascii="Tahoma" w:hAnsi="Tahoma" w:cs="Tahoma"/>
          <w:sz w:val="22"/>
        </w:rPr>
      </w:pPr>
      <w:r w:rsidRPr="00B471D6">
        <w:rPr>
          <w:rFonts w:ascii="Tahoma" w:hAnsi="Tahoma" w:cs="Tahoma"/>
          <w:sz w:val="22"/>
        </w:rPr>
        <w:t>{</w:t>
      </w:r>
      <w:proofErr w:type="gramStart"/>
      <w:r>
        <w:rPr>
          <w:rFonts w:ascii="Tahoma" w:hAnsi="Tahoma" w:cs="Tahoma"/>
          <w:sz w:val="22"/>
        </w:rPr>
        <w:t>discussion</w:t>
      </w:r>
      <w:proofErr w:type="gramEnd"/>
      <w:r w:rsidRPr="00B471D6">
        <w:rPr>
          <w:rFonts w:ascii="Tahoma" w:hAnsi="Tahoma" w:cs="Tahoma"/>
          <w:sz w:val="22"/>
        </w:rPr>
        <w:t>}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4D440B47" w14:textId="77319F25" w:rsidR="00B471D6" w:rsidRDefault="000E2DEA" w:rsidP="00B471D6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45B353E4" w14:textId="77777777" w:rsidR="00B471D6" w:rsidRDefault="00B471D6" w:rsidP="00B471D6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0BA618A4" w14:textId="604DFDF7" w:rsidR="00B471D6" w:rsidRPr="00B471D6" w:rsidRDefault="00B471D6" w:rsidP="00B471D6">
      <w:pPr>
        <w:tabs>
          <w:tab w:val="left" w:pos="3645"/>
        </w:tabs>
        <w:rPr>
          <w:rFonts w:ascii="Tahoma" w:hAnsi="Tahoma" w:cs="Tahoma"/>
          <w:sz w:val="22"/>
        </w:rPr>
      </w:pPr>
      <w:r w:rsidRPr="00B471D6">
        <w:rPr>
          <w:rFonts w:ascii="Tahoma" w:hAnsi="Tahoma" w:cs="Tahoma"/>
          <w:sz w:val="22"/>
        </w:rPr>
        <w:t>{</w:t>
      </w:r>
      <w:proofErr w:type="gramStart"/>
      <w:r w:rsidRPr="00B471D6">
        <w:rPr>
          <w:rFonts w:ascii="Tahoma" w:hAnsi="Tahoma" w:cs="Tahoma"/>
          <w:sz w:val="22"/>
        </w:rPr>
        <w:t>recommendations</w:t>
      </w:r>
      <w:proofErr w:type="gramEnd"/>
      <w:r w:rsidRPr="00B471D6">
        <w:rPr>
          <w:rFonts w:ascii="Tahoma" w:hAnsi="Tahoma" w:cs="Tahoma"/>
          <w:sz w:val="22"/>
        </w:rPr>
        <w:t>}</w:t>
      </w: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gramStart"/>
      <w:r w:rsidR="00B16772">
        <w:rPr>
          <w:rFonts w:ascii="Tahoma" w:hAnsi="Tahoma" w:cs="Tahoma"/>
          <w:sz w:val="20"/>
          <w:szCs w:val="20"/>
        </w:rPr>
        <w:t>psychology</w:t>
      </w:r>
      <w:proofErr w:type="gramEnd"/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lastRenderedPageBreak/>
        <w:t>{</w:t>
      </w:r>
      <w:proofErr w:type="spellStart"/>
      <w:proofErr w:type="gramStart"/>
      <w:r w:rsidR="00726FFC">
        <w:rPr>
          <w:rFonts w:ascii="Tahoma" w:hAnsi="Tahoma" w:cs="Tahoma"/>
          <w:lang w:val="en-GB"/>
        </w:rPr>
        <w:t>occupationalTherapy</w:t>
      </w:r>
      <w:proofErr w:type="spellEnd"/>
      <w:proofErr w:type="gram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proofErr w:type="gram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proofErr w:type="gram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726FFC">
        <w:rPr>
          <w:rFonts w:ascii="Tahoma" w:hAnsi="Tahoma" w:cs="Tahoma"/>
        </w:rPr>
        <w:t>transportationCosts</w:t>
      </w:r>
      <w:proofErr w:type="spellEnd"/>
      <w:proofErr w:type="gram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Ansie</w:t>
      </w:r>
      <w:proofErr w:type="spellEnd"/>
      <w:r w:rsidRPr="00550CA3">
        <w:rPr>
          <w:rFonts w:ascii="Tahoma" w:hAnsi="Tahoma"/>
        </w:rPr>
        <w:t xml:space="preserve"> van </w:t>
      </w:r>
      <w:proofErr w:type="spellStart"/>
      <w:r w:rsidRPr="00550CA3">
        <w:rPr>
          <w:rFonts w:ascii="Tahoma" w:hAnsi="Tahoma"/>
        </w:rPr>
        <w:t>Zyl</w:t>
      </w:r>
      <w:proofErr w:type="spellEnd"/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6E3865" w14:textId="77777777" w:rsidR="009A09D5" w:rsidRDefault="009A09D5" w:rsidP="00670711">
      <w:r>
        <w:separator/>
      </w:r>
    </w:p>
  </w:endnote>
  <w:endnote w:type="continuationSeparator" w:id="0">
    <w:p w14:paraId="47F9A483" w14:textId="77777777" w:rsidR="009A09D5" w:rsidRDefault="009A09D5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301327"/>
      <w:docPartObj>
        <w:docPartGallery w:val="Page Numbers (Bottom of Page)"/>
        <w:docPartUnique/>
      </w:docPartObj>
    </w:sdtPr>
    <w:sdtContent>
      <w:p w14:paraId="2522B2E5" w14:textId="77777777" w:rsidR="001B3364" w:rsidRDefault="001B33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0C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F35C0A6" w14:textId="77777777" w:rsidR="001B3364" w:rsidRDefault="001B33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0C868" w14:textId="77777777" w:rsidR="009A09D5" w:rsidRDefault="009A09D5" w:rsidP="00670711">
      <w:r>
        <w:separator/>
      </w:r>
    </w:p>
  </w:footnote>
  <w:footnote w:type="continuationSeparator" w:id="0">
    <w:p w14:paraId="2996640A" w14:textId="77777777" w:rsidR="009A09D5" w:rsidRDefault="009A09D5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A16AF7" w14:textId="14D10FE6" w:rsidR="001B3364" w:rsidRPr="00590E87" w:rsidRDefault="001B3364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</w:t>
    </w:r>
    <w:proofErr w:type="spellStart"/>
    <w:r>
      <w:rPr>
        <w:rFonts w:ascii="Tahoma" w:hAnsi="Tahoma"/>
      </w:rPr>
      <w:t>fullName</w:t>
    </w:r>
    <w:proofErr w:type="spellEnd"/>
    <w:r>
      <w:rPr>
        <w:rFonts w:ascii="Tahoma" w:hAnsi="Tahoma"/>
      </w:rPr>
      <w:t xml:space="preserve">}                                          </w:t>
    </w:r>
  </w:p>
  <w:p w14:paraId="7C9170E0" w14:textId="5EEF71E0" w:rsidR="001B3364" w:rsidRPr="006209DD" w:rsidRDefault="001B3364" w:rsidP="00914F6A">
    <w:pPr>
      <w:rPr>
        <w:rFonts w:ascii="Tahoma" w:hAnsi="Tahoma"/>
        <w:lang w:val="en-ZA"/>
      </w:rPr>
    </w:pPr>
    <w:proofErr w:type="spellStart"/>
    <w:r w:rsidRPr="006209DD">
      <w:rPr>
        <w:rFonts w:ascii="Tahoma" w:hAnsi="Tahoma"/>
        <w:lang w:val="en-ZA"/>
      </w:rPr>
      <w:t>Ansie</w:t>
    </w:r>
    <w:proofErr w:type="spellEnd"/>
    <w:r w:rsidRPr="006209DD">
      <w:rPr>
        <w:rFonts w:ascii="Tahoma" w:hAnsi="Tahoma"/>
        <w:lang w:val="en-ZA"/>
      </w:rPr>
      <w:t xml:space="preserve"> van </w:t>
    </w:r>
    <w:proofErr w:type="spellStart"/>
    <w:proofErr w:type="gramStart"/>
    <w:r w:rsidRPr="006209DD">
      <w:rPr>
        <w:rFonts w:ascii="Tahoma" w:hAnsi="Tahoma"/>
        <w:lang w:val="en-ZA"/>
      </w:rPr>
      <w:t>Zyl</w:t>
    </w:r>
    <w:proofErr w:type="spellEnd"/>
    <w:r w:rsidRPr="006209DD">
      <w:rPr>
        <w:rFonts w:ascii="Tahoma" w:hAnsi="Tahoma"/>
        <w:lang w:val="en-ZA"/>
      </w:rPr>
      <w:t xml:space="preserve">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1B3364" w:rsidRPr="006209DD" w:rsidRDefault="001B3364" w:rsidP="001C5700">
    <w:pPr>
      <w:pStyle w:val="Header"/>
      <w:rPr>
        <w:lang w:val="en-ZA"/>
      </w:rPr>
    </w:pPr>
  </w:p>
  <w:p w14:paraId="20FEED54" w14:textId="77777777" w:rsidR="001B3364" w:rsidRPr="006209DD" w:rsidRDefault="001B3364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196FC2"/>
    <w:multiLevelType w:val="hybridMultilevel"/>
    <w:tmpl w:val="67A0F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AF26D08"/>
    <w:multiLevelType w:val="hybridMultilevel"/>
    <w:tmpl w:val="15BA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E01D04"/>
    <w:multiLevelType w:val="hybridMultilevel"/>
    <w:tmpl w:val="33268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5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 w:numId="16">
    <w:abstractNumId w:val="14"/>
  </w:num>
  <w:num w:numId="17">
    <w:abstractNumId w:val="17"/>
  </w:num>
  <w:num w:numId="18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YytzQ0MDA3NzdR0lEKTi0uzszPAykwrQUAgVXzeC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944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1BF2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610E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652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2C22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4CA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5AE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1D1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364"/>
    <w:rsid w:val="001B35C2"/>
    <w:rsid w:val="001B37F7"/>
    <w:rsid w:val="001B42A6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9D2"/>
    <w:rsid w:val="001C0AA9"/>
    <w:rsid w:val="001C0C51"/>
    <w:rsid w:val="001C0DC5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2B7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91D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6A9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671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18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C1F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486"/>
    <w:rsid w:val="004C4DB1"/>
    <w:rsid w:val="004C53E0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0B3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077A0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5D95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2D8D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0CC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6F1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2A99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3CB2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119C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B7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81E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94B"/>
    <w:rsid w:val="00850BD2"/>
    <w:rsid w:val="00850C2E"/>
    <w:rsid w:val="0085104D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698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8C2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A01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D0B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527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39D1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9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3C6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A3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B62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BF3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3CC7"/>
    <w:rsid w:val="00B44A30"/>
    <w:rsid w:val="00B45700"/>
    <w:rsid w:val="00B45C2E"/>
    <w:rsid w:val="00B45EF1"/>
    <w:rsid w:val="00B461C4"/>
    <w:rsid w:val="00B463DD"/>
    <w:rsid w:val="00B471D6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6F1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2F54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BFE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0D7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1CB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1E3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4D01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3D2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2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0CF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87FA3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0B0D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3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36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916E0-BCC2-4A2B-BBF1-D021DE5EB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11</Pages>
  <Words>1608</Words>
  <Characters>917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Windows User</cp:lastModifiedBy>
  <cp:revision>82</cp:revision>
  <cp:lastPrinted>2016-08-15T09:09:00Z</cp:lastPrinted>
  <dcterms:created xsi:type="dcterms:W3CDTF">2019-09-15T19:29:00Z</dcterms:created>
  <dcterms:modified xsi:type="dcterms:W3CDTF">2020-03-29T17:23:00Z</dcterms:modified>
</cp:coreProperties>
</file>